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6.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EE4BD" w14:textId="1854311D" w:rsidR="00201242" w:rsidRDefault="007510E0" w:rsidP="00AA5FA2">
      <w:pPr>
        <w:pStyle w:val="SAASubjectHeading"/>
      </w:pPr>
      <w:r>
        <w:t>2019</w:t>
      </w:r>
      <w:r w:rsidR="00634151">
        <w:t xml:space="preserve"> </w:t>
      </w:r>
      <w:r w:rsidR="00937464">
        <w:t xml:space="preserve">Essential English </w:t>
      </w:r>
      <w:r w:rsidR="00201242" w:rsidRPr="00201242">
        <w:t>Subject Assessment Advice</w:t>
      </w:r>
    </w:p>
    <w:p w14:paraId="7A0A05D1" w14:textId="77777777" w:rsidR="00201242" w:rsidRDefault="00201242" w:rsidP="00AA5FA2">
      <w:pPr>
        <w:pStyle w:val="SAAHeading2"/>
      </w:pPr>
      <w:r>
        <w:t>Overview</w:t>
      </w:r>
    </w:p>
    <w:p w14:paraId="5C705C71" w14:textId="77777777" w:rsidR="00201242" w:rsidRDefault="00201242" w:rsidP="00AA5FA2">
      <w:pPr>
        <w:pStyle w:val="SAABodytext"/>
      </w:pPr>
      <w:r>
        <w:t>Subject assessment advice, based on the previous year’s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14:paraId="5D973C3B" w14:textId="77777777" w:rsidR="00201242" w:rsidRDefault="00201242" w:rsidP="00AA5FA2">
      <w:pPr>
        <w:pStyle w:val="SAABodytext"/>
      </w:pPr>
      <w:r>
        <w:t>Teachers should refer to the subject outline for specifications on content and learning requirements, and to the subject operational information for operational matters and key dates.</w:t>
      </w:r>
    </w:p>
    <w:p w14:paraId="1B4CF8EB" w14:textId="77777777" w:rsidR="00201242" w:rsidRDefault="00201242" w:rsidP="00AA5FA2">
      <w:pPr>
        <w:pStyle w:val="SAAHeading1"/>
      </w:pPr>
      <w:r>
        <w:t>School Assessment</w:t>
      </w:r>
    </w:p>
    <w:p w14:paraId="72F601A5" w14:textId="13E09209" w:rsidR="00201242" w:rsidRDefault="00201242" w:rsidP="00AA5FA2">
      <w:pPr>
        <w:pStyle w:val="SAAHeading2afterH1"/>
      </w:pPr>
      <w:r w:rsidRPr="00201242">
        <w:t>Assessment</w:t>
      </w:r>
      <w:r>
        <w:t xml:space="preserve"> Type 1: </w:t>
      </w:r>
      <w:r w:rsidR="0018143C">
        <w:t>Responding to Texts</w:t>
      </w:r>
    </w:p>
    <w:p w14:paraId="23EFA0B1" w14:textId="77777777" w:rsidR="00722F5E" w:rsidRPr="00722F5E" w:rsidRDefault="00722F5E" w:rsidP="00AA5FA2">
      <w:pPr>
        <w:pStyle w:val="SAABodytext"/>
      </w:pPr>
      <w:r w:rsidRPr="00722F5E">
        <w:t>Students produce three responses to texts. At least one of the responses must be produced in written form, and at least one response in oral or multimodal form. For this assessment type, students provide evidence of their learning primarily in relation to the following assessment design criteria:</w:t>
      </w:r>
    </w:p>
    <w:p w14:paraId="3AF46624" w14:textId="77777777" w:rsidR="00722F5E" w:rsidRPr="00722F5E" w:rsidRDefault="00722F5E" w:rsidP="00AA5FA2">
      <w:pPr>
        <w:pStyle w:val="SAABullets"/>
      </w:pPr>
      <w:r w:rsidRPr="00722F5E">
        <w:t>communication</w:t>
      </w:r>
    </w:p>
    <w:p w14:paraId="4CFF43A0" w14:textId="77777777" w:rsidR="00722F5E" w:rsidRPr="00722F5E" w:rsidRDefault="00722F5E" w:rsidP="00AA5FA2">
      <w:pPr>
        <w:pStyle w:val="SAABullets"/>
      </w:pPr>
      <w:r w:rsidRPr="00722F5E">
        <w:t>comprehension</w:t>
      </w:r>
    </w:p>
    <w:p w14:paraId="77D23514" w14:textId="77777777" w:rsidR="00722F5E" w:rsidRPr="00722F5E" w:rsidRDefault="00722F5E" w:rsidP="00AA5FA2">
      <w:pPr>
        <w:pStyle w:val="SAABullets"/>
      </w:pPr>
      <w:proofErr w:type="gramStart"/>
      <w:r w:rsidRPr="00722F5E">
        <w:t>analysis</w:t>
      </w:r>
      <w:proofErr w:type="gramEnd"/>
      <w:r w:rsidRPr="00722F5E">
        <w:t>.</w:t>
      </w:r>
    </w:p>
    <w:p w14:paraId="17508E57" w14:textId="77777777" w:rsidR="00201242" w:rsidRDefault="00201242" w:rsidP="00AA5FA2">
      <w:pPr>
        <w:pStyle w:val="SAABodytextitalics"/>
      </w:pPr>
      <w:r>
        <w:t>The more successful responses commonly:</w:t>
      </w:r>
    </w:p>
    <w:p w14:paraId="56183D1C" w14:textId="1225A25A" w:rsidR="00214006" w:rsidRPr="00AA5FA2" w:rsidRDefault="00214006" w:rsidP="00AA5FA2">
      <w:pPr>
        <w:pStyle w:val="SAABullets"/>
      </w:pPr>
      <w:r w:rsidRPr="00AA5FA2">
        <w:t>were in response to texts that were appropriate for the student’s level of ability</w:t>
      </w:r>
    </w:p>
    <w:p w14:paraId="7AED4F9B" w14:textId="77777777" w:rsidR="00214006" w:rsidRPr="00AA5FA2" w:rsidRDefault="00214006" w:rsidP="00AA5FA2">
      <w:pPr>
        <w:pStyle w:val="SAABullets"/>
      </w:pPr>
      <w:r w:rsidRPr="00AA5FA2">
        <w:t>were in response to texts that provided opportunities for rich analysis of the ways in which creators conveyed information, ideas, and perspectives (Analysis 1)</w:t>
      </w:r>
    </w:p>
    <w:p w14:paraId="7D13F7D9" w14:textId="77777777" w:rsidR="00214006" w:rsidRPr="00AA5FA2" w:rsidRDefault="00214006" w:rsidP="00AA5FA2">
      <w:pPr>
        <w:pStyle w:val="SAABullets"/>
      </w:pPr>
      <w:r w:rsidRPr="00AA5FA2">
        <w:t>included supporting annotations that provided further evidence of the student’s comprehension and analysis skills</w:t>
      </w:r>
    </w:p>
    <w:p w14:paraId="02183A7E" w14:textId="77777777" w:rsidR="00214006" w:rsidRPr="00AA5FA2" w:rsidRDefault="00214006" w:rsidP="00AA5FA2">
      <w:pPr>
        <w:pStyle w:val="SAABullets"/>
      </w:pPr>
      <w:r w:rsidRPr="00AA5FA2">
        <w:t>specifically explored the elements of cultural, social and/or technical language (Analysis 2)</w:t>
      </w:r>
    </w:p>
    <w:p w14:paraId="7688B495" w14:textId="77777777" w:rsidR="00214006" w:rsidRPr="00AA5FA2" w:rsidRDefault="00214006" w:rsidP="00AA5FA2">
      <w:pPr>
        <w:pStyle w:val="SAABullets"/>
      </w:pPr>
      <w:r w:rsidRPr="00AA5FA2">
        <w:t xml:space="preserve">allowed students to demonstrate achievement against a limited number of selected performance standards </w:t>
      </w:r>
    </w:p>
    <w:p w14:paraId="7584BCE7" w14:textId="77777777" w:rsidR="00214006" w:rsidRPr="00AA5FA2" w:rsidRDefault="00214006" w:rsidP="00AA5FA2">
      <w:pPr>
        <w:pStyle w:val="SAABullets"/>
      </w:pPr>
      <w:r w:rsidRPr="00AA5FA2">
        <w:t>relied on texts like videos, songs, or articles that allowed the student to highlight a contemporary issue which could be discussed from their local or community perspective (Comprehension and Analysis)</w:t>
      </w:r>
    </w:p>
    <w:p w14:paraId="004FD5BE" w14:textId="77777777" w:rsidR="00214006" w:rsidRPr="00AA5FA2" w:rsidRDefault="00214006" w:rsidP="00AA5FA2">
      <w:pPr>
        <w:pStyle w:val="SAABullets"/>
      </w:pPr>
      <w:proofErr w:type="gramStart"/>
      <w:r w:rsidRPr="00AA5FA2">
        <w:t>answered</w:t>
      </w:r>
      <w:proofErr w:type="gramEnd"/>
      <w:r w:rsidRPr="00AA5FA2">
        <w:t xml:space="preserve"> targeted prompt questions that focused on Comprehension and Analysis of a specific text.</w:t>
      </w:r>
    </w:p>
    <w:p w14:paraId="18E6FC8C" w14:textId="77777777" w:rsidR="00503D5E" w:rsidRDefault="00503D5E" w:rsidP="00503D5E">
      <w:pPr>
        <w:pStyle w:val="ListParagraph"/>
        <w:ind w:left="709" w:hanging="425"/>
      </w:pPr>
    </w:p>
    <w:p w14:paraId="707339F5" w14:textId="77777777" w:rsidR="00503D5E" w:rsidRDefault="00503D5E" w:rsidP="00503D5E">
      <w:pPr>
        <w:pStyle w:val="ListParagraph"/>
        <w:ind w:left="709" w:hanging="425"/>
        <w:sectPr w:rsidR="00503D5E" w:rsidSect="00131B77">
          <w:headerReference w:type="even" r:id="rId12"/>
          <w:headerReference w:type="default" r:id="rId13"/>
          <w:footerReference w:type="even" r:id="rId14"/>
          <w:footerReference w:type="default" r:id="rId15"/>
          <w:headerReference w:type="first" r:id="rId16"/>
          <w:footerReference w:type="first" r:id="rId17"/>
          <w:pgSz w:w="11906" w:h="16838"/>
          <w:pgMar w:top="2127" w:right="1133" w:bottom="1440" w:left="1440" w:header="708" w:footer="708" w:gutter="0"/>
          <w:cols w:space="708"/>
          <w:titlePg/>
          <w:docGrid w:linePitch="360"/>
        </w:sectPr>
      </w:pPr>
    </w:p>
    <w:p w14:paraId="0F836790" w14:textId="77777777" w:rsidR="00201242" w:rsidRDefault="00201242" w:rsidP="00AA5FA2">
      <w:pPr>
        <w:pStyle w:val="SAABodytextitalics"/>
      </w:pPr>
      <w:r>
        <w:lastRenderedPageBreak/>
        <w:t>The less successful responses commonly:</w:t>
      </w:r>
    </w:p>
    <w:p w14:paraId="097E9D66" w14:textId="77777777" w:rsidR="00214006" w:rsidRPr="00214006" w:rsidRDefault="00214006" w:rsidP="00AA5FA2">
      <w:pPr>
        <w:pStyle w:val="SAABullets"/>
      </w:pPr>
      <w:r w:rsidRPr="00214006">
        <w:t>were in response to guiding questions that elicited a recount of the text rather than analysis or thorough comprehension</w:t>
      </w:r>
    </w:p>
    <w:p w14:paraId="59690AD9" w14:textId="77777777" w:rsidR="00214006" w:rsidRPr="00214006" w:rsidRDefault="00214006" w:rsidP="00AA5FA2">
      <w:pPr>
        <w:pStyle w:val="SAABullets"/>
      </w:pPr>
      <w:r w:rsidRPr="00214006">
        <w:t>recounted and described the text being analysed</w:t>
      </w:r>
    </w:p>
    <w:p w14:paraId="2DD21AE6" w14:textId="65F7AD90" w:rsidR="00214006" w:rsidRPr="00214006" w:rsidRDefault="00214006" w:rsidP="006C08AA">
      <w:pPr>
        <w:pStyle w:val="SAABullets"/>
      </w:pPr>
      <w:r w:rsidRPr="00214006">
        <w:t>were assessed against too many performance standards</w:t>
      </w:r>
    </w:p>
    <w:p w14:paraId="705EAAE4" w14:textId="1B0BFC02" w:rsidR="00214006" w:rsidRPr="00214006" w:rsidRDefault="00214006" w:rsidP="00AA5FA2">
      <w:pPr>
        <w:pStyle w:val="SAABullets"/>
      </w:pPr>
      <w:r w:rsidRPr="00214006">
        <w:t>were in some circumstances assessed against the Application standards which are more appropriate</w:t>
      </w:r>
      <w:r>
        <w:t xml:space="preserve">ly assessed </w:t>
      </w:r>
      <w:r w:rsidRPr="00214006">
        <w:t>in Creating Texts than Responding to Texts</w:t>
      </w:r>
    </w:p>
    <w:p w14:paraId="2AEE55EC" w14:textId="77777777" w:rsidR="00214006" w:rsidRDefault="00214006" w:rsidP="00AA5FA2">
      <w:pPr>
        <w:pStyle w:val="SAABullets"/>
      </w:pPr>
      <w:r w:rsidRPr="00214006">
        <w:t>did not provide sufficient evidence of Analysis 2 within the assessment type</w:t>
      </w:r>
    </w:p>
    <w:p w14:paraId="6BE74600" w14:textId="3F6BF04B" w:rsidR="00214006" w:rsidRPr="00214006" w:rsidRDefault="00214006" w:rsidP="00AA5FA2">
      <w:pPr>
        <w:pStyle w:val="SAABullets"/>
      </w:pPr>
      <w:proofErr w:type="gramStart"/>
      <w:r w:rsidRPr="00214006">
        <w:t>included</w:t>
      </w:r>
      <w:proofErr w:type="gramEnd"/>
      <w:r w:rsidRPr="00214006">
        <w:t xml:space="preserve"> responses where students struggled to identify and understand language and stylistic features.</w:t>
      </w:r>
    </w:p>
    <w:p w14:paraId="7FCF6629" w14:textId="3DEE4D65" w:rsidR="00214006" w:rsidRDefault="00214006" w:rsidP="00AA5FA2">
      <w:pPr>
        <w:pStyle w:val="SAAHeading3"/>
      </w:pPr>
      <w:r w:rsidRPr="00214006">
        <w:t>General Comments</w:t>
      </w:r>
    </w:p>
    <w:p w14:paraId="73B52988" w14:textId="35A64C86" w:rsidR="00214006" w:rsidRPr="00214006" w:rsidRDefault="00214006" w:rsidP="00AA5FA2">
      <w:pPr>
        <w:pStyle w:val="SAABodytext"/>
      </w:pPr>
      <w:r w:rsidRPr="00214006">
        <w:t>The Communication Performance Standard explicitly refers to ‘coherent writing and speaking’. Student responses that did not include oral elements did not provide moderators sufficient evidence of Communication 1 to support decisions.</w:t>
      </w:r>
    </w:p>
    <w:p w14:paraId="36226C5C" w14:textId="33B14574" w:rsidR="00201242" w:rsidRPr="00503D5E" w:rsidRDefault="00C020E2" w:rsidP="00AA5FA2">
      <w:pPr>
        <w:pStyle w:val="SAAHeading2"/>
      </w:pPr>
      <w:r>
        <w:t>Assessment Type 2</w:t>
      </w:r>
      <w:r w:rsidR="00201242" w:rsidRPr="00503D5E">
        <w:t xml:space="preserve">: </w:t>
      </w:r>
      <w:r w:rsidR="0018143C">
        <w:t>Creating Texts</w:t>
      </w:r>
    </w:p>
    <w:p w14:paraId="136B74B9" w14:textId="537C3BCF" w:rsidR="000A7177" w:rsidRPr="000A7177" w:rsidRDefault="000A7177" w:rsidP="00AA5FA2">
      <w:pPr>
        <w:pStyle w:val="SAABodytext"/>
        <w:rPr>
          <w:lang w:val="en-US"/>
        </w:rPr>
      </w:pPr>
      <w:r w:rsidRPr="000A7177">
        <w:rPr>
          <w:lang w:val="en-US"/>
        </w:rPr>
        <w:t>Students create written, oral, and multimodal texts for procedural, imaginative, analytical, persuasive</w:t>
      </w:r>
      <w:r w:rsidR="00AA5FA2">
        <w:rPr>
          <w:lang w:val="en-US"/>
        </w:rPr>
        <w:t>, and/or interpretive purposes.</w:t>
      </w:r>
    </w:p>
    <w:p w14:paraId="1C698AEA" w14:textId="77777777" w:rsidR="000A7177" w:rsidRPr="000A7177" w:rsidRDefault="000A7177" w:rsidP="00E3604C">
      <w:pPr>
        <w:pStyle w:val="SAABodytext"/>
        <w:rPr>
          <w:lang w:val="en-US"/>
        </w:rPr>
      </w:pPr>
      <w:r w:rsidRPr="000A7177">
        <w:rPr>
          <w:lang w:val="en-US"/>
        </w:rPr>
        <w:t>Students create:</w:t>
      </w:r>
    </w:p>
    <w:p w14:paraId="18030535" w14:textId="77777777" w:rsidR="000A7177" w:rsidRPr="000A7177" w:rsidRDefault="000A7177" w:rsidP="00E3604C">
      <w:pPr>
        <w:pStyle w:val="SAABullets"/>
        <w:rPr>
          <w:lang w:val="en-US"/>
        </w:rPr>
      </w:pPr>
      <w:r w:rsidRPr="000A7177">
        <w:rPr>
          <w:lang w:val="en-US"/>
        </w:rPr>
        <w:t xml:space="preserve">one advocacy text </w:t>
      </w:r>
    </w:p>
    <w:p w14:paraId="46EB7FB2" w14:textId="77777777" w:rsidR="000A7177" w:rsidRPr="000A7177" w:rsidRDefault="000A7177" w:rsidP="00E3604C">
      <w:pPr>
        <w:pStyle w:val="SAABullets"/>
        <w:rPr>
          <w:lang w:val="en-US"/>
        </w:rPr>
      </w:pPr>
      <w:proofErr w:type="gramStart"/>
      <w:r w:rsidRPr="000A7177">
        <w:rPr>
          <w:lang w:val="en-US"/>
        </w:rPr>
        <w:t>two</w:t>
      </w:r>
      <w:proofErr w:type="gramEnd"/>
      <w:r w:rsidRPr="000A7177">
        <w:rPr>
          <w:lang w:val="en-US"/>
        </w:rPr>
        <w:t xml:space="preserve"> additional texts.</w:t>
      </w:r>
    </w:p>
    <w:p w14:paraId="22B90F29" w14:textId="23015AB0" w:rsidR="000A7177" w:rsidRPr="000A7177" w:rsidRDefault="000A7177" w:rsidP="00E3604C">
      <w:pPr>
        <w:pStyle w:val="SAABodytext"/>
        <w:rPr>
          <w:lang w:val="en-US"/>
        </w:rPr>
      </w:pPr>
      <w:r>
        <w:rPr>
          <w:lang w:val="en-US"/>
        </w:rPr>
        <w:t>At least one of the responses must be produced in written form, and at least one in oral or multimodal form.</w:t>
      </w:r>
      <w:r w:rsidR="00C15450">
        <w:rPr>
          <w:lang w:val="en-US"/>
        </w:rPr>
        <w:t xml:space="preserve"> </w:t>
      </w:r>
      <w:r w:rsidRPr="000A7177">
        <w:rPr>
          <w:lang w:val="en-US"/>
        </w:rPr>
        <w:t>For this assessment type, students provide evidence of their learning primarily in relation to the following assessment design criteria:</w:t>
      </w:r>
    </w:p>
    <w:p w14:paraId="30874B39" w14:textId="77777777" w:rsidR="000A7177" w:rsidRPr="000A7177" w:rsidRDefault="000A7177" w:rsidP="00E3604C">
      <w:pPr>
        <w:pStyle w:val="SAABullets"/>
        <w:rPr>
          <w:lang w:val="en-US"/>
        </w:rPr>
      </w:pPr>
      <w:r w:rsidRPr="000A7177">
        <w:rPr>
          <w:lang w:val="en-US"/>
        </w:rPr>
        <w:t>communication</w:t>
      </w:r>
    </w:p>
    <w:p w14:paraId="515D8D71" w14:textId="77777777" w:rsidR="000A7177" w:rsidRPr="000A7177" w:rsidRDefault="000A7177" w:rsidP="00E3604C">
      <w:pPr>
        <w:pStyle w:val="SAABullets"/>
        <w:rPr>
          <w:lang w:val="en-US"/>
        </w:rPr>
      </w:pPr>
      <w:proofErr w:type="gramStart"/>
      <w:r w:rsidRPr="000A7177">
        <w:rPr>
          <w:lang w:val="en-US"/>
        </w:rPr>
        <w:t>application</w:t>
      </w:r>
      <w:proofErr w:type="gramEnd"/>
      <w:r w:rsidRPr="000A7177">
        <w:rPr>
          <w:lang w:val="en-US"/>
        </w:rPr>
        <w:t>.</w:t>
      </w:r>
    </w:p>
    <w:p w14:paraId="66824178" w14:textId="77777777" w:rsidR="00201242" w:rsidRDefault="00201242" w:rsidP="006C08AA">
      <w:pPr>
        <w:pStyle w:val="SAABodytextitalics"/>
      </w:pPr>
      <w:r>
        <w:t>The more successful responses commonly:</w:t>
      </w:r>
    </w:p>
    <w:p w14:paraId="0C1431E1" w14:textId="10A493AD" w:rsidR="000A7177" w:rsidRPr="000A7177" w:rsidRDefault="000A7177" w:rsidP="006C08AA">
      <w:pPr>
        <w:pStyle w:val="SAABullets"/>
      </w:pPr>
      <w:r w:rsidRPr="000A7177">
        <w:t>had a clear audience and purpose which provided a structure for the text</w:t>
      </w:r>
    </w:p>
    <w:p w14:paraId="7DCA386F" w14:textId="77777777" w:rsidR="000A7177" w:rsidRPr="000A7177" w:rsidRDefault="000A7177" w:rsidP="006C08AA">
      <w:pPr>
        <w:pStyle w:val="SAABullets"/>
      </w:pPr>
      <w:r w:rsidRPr="000A7177">
        <w:t>were advocacy texts that focused on a local context that students could connect with</w:t>
      </w:r>
    </w:p>
    <w:p w14:paraId="51E40743" w14:textId="2ECABDB5" w:rsidR="000A7177" w:rsidRPr="000A7177" w:rsidRDefault="000A7177" w:rsidP="006C08AA">
      <w:pPr>
        <w:pStyle w:val="SAABullets"/>
      </w:pPr>
      <w:r w:rsidRPr="000A7177">
        <w:t>included oral presentations that played to student strengths (e.g. cooking and make-up tutorials)</w:t>
      </w:r>
    </w:p>
    <w:p w14:paraId="33F788CE" w14:textId="77777777" w:rsidR="000A7177" w:rsidRPr="000A7177" w:rsidRDefault="000A7177" w:rsidP="006C08AA">
      <w:pPr>
        <w:pStyle w:val="SAABullets"/>
      </w:pPr>
      <w:r w:rsidRPr="000A7177">
        <w:t>demonstrated appropriate textual conventions</w:t>
      </w:r>
    </w:p>
    <w:p w14:paraId="3A481D27" w14:textId="77777777" w:rsidR="000A7177" w:rsidRPr="000A7177" w:rsidRDefault="000A7177" w:rsidP="006C08AA">
      <w:pPr>
        <w:pStyle w:val="SAABullets"/>
      </w:pPr>
      <w:r w:rsidRPr="000A7177">
        <w:t>had been scaffolded to develop student understanding of their target audience and the purpose of the text</w:t>
      </w:r>
    </w:p>
    <w:p w14:paraId="7B934498" w14:textId="77777777" w:rsidR="000A7177" w:rsidRPr="000A7177" w:rsidRDefault="000A7177" w:rsidP="006C08AA">
      <w:pPr>
        <w:pStyle w:val="SAABullets"/>
      </w:pPr>
      <w:proofErr w:type="gramStart"/>
      <w:r w:rsidRPr="000A7177">
        <w:t>demonstrated</w:t>
      </w:r>
      <w:proofErr w:type="gramEnd"/>
      <w:r w:rsidRPr="000A7177">
        <w:t xml:space="preserve"> a wide range of language and stylistic features appropriate to the genre.</w:t>
      </w:r>
    </w:p>
    <w:p w14:paraId="389D5583" w14:textId="60261BE7" w:rsidR="00201242" w:rsidRDefault="00201242" w:rsidP="006C08AA">
      <w:pPr>
        <w:pStyle w:val="SAABodytextitalics"/>
      </w:pPr>
      <w:r>
        <w:t>The less successful responses commonly:</w:t>
      </w:r>
    </w:p>
    <w:p w14:paraId="3A619337" w14:textId="33A3B216" w:rsidR="000A7177" w:rsidRPr="000A7177" w:rsidRDefault="000A7177" w:rsidP="006C08AA">
      <w:pPr>
        <w:pStyle w:val="SAABullets"/>
      </w:pPr>
      <w:proofErr w:type="gramStart"/>
      <w:r w:rsidRPr="000A7177">
        <w:t>included</w:t>
      </w:r>
      <w:proofErr w:type="gramEnd"/>
      <w:r>
        <w:t xml:space="preserve"> a</w:t>
      </w:r>
      <w:r w:rsidRPr="000A7177">
        <w:t xml:space="preserve"> writer’s statement which did not allow students to demonstrate the creative components within the Application criteria. </w:t>
      </w:r>
      <w:r>
        <w:t>Students a</w:t>
      </w:r>
      <w:r w:rsidRPr="000A7177">
        <w:t xml:space="preserve">nalysing their own work </w:t>
      </w:r>
      <w:r>
        <w:t>used</w:t>
      </w:r>
      <w:r w:rsidR="006C08AA">
        <w:t xml:space="preserve"> up too much of the 800 w</w:t>
      </w:r>
      <w:r w:rsidRPr="000A7177">
        <w:t xml:space="preserve">ord count and generally </w:t>
      </w:r>
      <w:r>
        <w:t xml:space="preserve">did </w:t>
      </w:r>
      <w:r w:rsidRPr="000A7177">
        <w:t>not meet the Application performance standards</w:t>
      </w:r>
    </w:p>
    <w:p w14:paraId="1170442C" w14:textId="77777777" w:rsidR="000A7177" w:rsidRDefault="000A7177" w:rsidP="006C08AA">
      <w:pPr>
        <w:pStyle w:val="SAABullets"/>
      </w:pPr>
      <w:r w:rsidRPr="000A7177">
        <w:t>were assessed against too many performance</w:t>
      </w:r>
      <w:r>
        <w:t xml:space="preserve"> standards for individual tasks</w:t>
      </w:r>
    </w:p>
    <w:p w14:paraId="213D8622" w14:textId="739094BB" w:rsidR="000A7177" w:rsidRPr="000A7177" w:rsidRDefault="000A7177" w:rsidP="006C08AA">
      <w:pPr>
        <w:pStyle w:val="SAABullets"/>
      </w:pPr>
      <w:r w:rsidRPr="000A7177">
        <w:t xml:space="preserve">used </w:t>
      </w:r>
      <w:r>
        <w:t xml:space="preserve">explicit/inappropriate </w:t>
      </w:r>
      <w:r w:rsidRPr="000A7177">
        <w:t>language that did not suit the audience or purpose of the text</w:t>
      </w:r>
    </w:p>
    <w:p w14:paraId="504F9972" w14:textId="6FDE4695" w:rsidR="000A7177" w:rsidRDefault="000A7177" w:rsidP="006C08AA">
      <w:pPr>
        <w:pStyle w:val="SAABullets"/>
      </w:pPr>
      <w:proofErr w:type="gramStart"/>
      <w:r w:rsidRPr="000A7177">
        <w:t>were</w:t>
      </w:r>
      <w:proofErr w:type="gramEnd"/>
      <w:r w:rsidRPr="000A7177">
        <w:t xml:space="preserve"> multimodal or oral presentations that did not provide sufficient evidence of the student’s communicative ability.</w:t>
      </w:r>
    </w:p>
    <w:p w14:paraId="50B5CDC2" w14:textId="77777777" w:rsidR="006C08AA" w:rsidRDefault="006C08AA">
      <w:pPr>
        <w:spacing w:after="200" w:line="276" w:lineRule="auto"/>
        <w:rPr>
          <w:i/>
        </w:rPr>
      </w:pPr>
      <w:r>
        <w:rPr>
          <w:i/>
        </w:rPr>
        <w:br w:type="page"/>
      </w:r>
    </w:p>
    <w:p w14:paraId="3D46BB23" w14:textId="273848C4" w:rsidR="000A7177" w:rsidRDefault="006C08AA" w:rsidP="006C08AA">
      <w:pPr>
        <w:pStyle w:val="SAAHeading3"/>
      </w:pPr>
      <w:r>
        <w:lastRenderedPageBreak/>
        <w:t>General Comments</w:t>
      </w:r>
    </w:p>
    <w:p w14:paraId="64DC2E1D" w14:textId="77777777" w:rsidR="001B30B9" w:rsidRPr="00214006" w:rsidRDefault="001B30B9" w:rsidP="006C08AA">
      <w:pPr>
        <w:pStyle w:val="SAABodytext"/>
      </w:pPr>
      <w:r w:rsidRPr="00214006">
        <w:t>The Communication Performance Standard explicitly refers to ‘coherent writing and speaking’. Student responses that did not include oral elements did not provide moderators sufficient evidence of Communication 1 to support decisions.</w:t>
      </w:r>
    </w:p>
    <w:p w14:paraId="7ED34838" w14:textId="6264791F" w:rsidR="001B30B9" w:rsidRPr="000A7177" w:rsidRDefault="001B30B9" w:rsidP="006C08AA">
      <w:pPr>
        <w:pStyle w:val="SAABodytext"/>
      </w:pPr>
      <w:r>
        <w:t xml:space="preserve">Designing </w:t>
      </w:r>
      <w:r w:rsidR="00715D76">
        <w:t xml:space="preserve">creative </w:t>
      </w:r>
      <w:r>
        <w:t>tasks that</w:t>
      </w:r>
      <w:r w:rsidR="005E29FE">
        <w:t xml:space="preserve"> assessed Analysis and/or </w:t>
      </w:r>
      <w:r w:rsidR="00715D76">
        <w:t>Comprehension did not</w:t>
      </w:r>
      <w:r w:rsidR="00B77727">
        <w:t xml:space="preserve"> allow students to successfully demon</w:t>
      </w:r>
      <w:r w:rsidR="001D70C9">
        <w:t>strate against either criteria.</w:t>
      </w:r>
    </w:p>
    <w:p w14:paraId="1F2DC6BF" w14:textId="77777777" w:rsidR="007F62E0" w:rsidRDefault="007F62E0" w:rsidP="006C08AA">
      <w:pPr>
        <w:pStyle w:val="SAAHeading1"/>
      </w:pPr>
      <w:r>
        <w:t>External Assessment</w:t>
      </w:r>
    </w:p>
    <w:p w14:paraId="62D01589" w14:textId="77777777" w:rsidR="008B0521" w:rsidRPr="00151D27" w:rsidRDefault="008B0521" w:rsidP="006C08AA">
      <w:pPr>
        <w:pStyle w:val="SAAHeading2afterH1"/>
      </w:pPr>
      <w:r w:rsidRPr="00151D27">
        <w:t>Assessment Type 3: Language Study</w:t>
      </w:r>
    </w:p>
    <w:p w14:paraId="63D70C0C" w14:textId="77777777" w:rsidR="008B0521" w:rsidRPr="00424809" w:rsidRDefault="008B0521" w:rsidP="006C08AA">
      <w:pPr>
        <w:pStyle w:val="SAABodytext"/>
      </w:pPr>
      <w:r w:rsidRPr="00424809">
        <w:t>The Language Study requires students to select a context in which language is used for a purpose</w:t>
      </w:r>
      <w:r>
        <w:t xml:space="preserve"> with a particular audience</w:t>
      </w:r>
      <w:r w:rsidRPr="00424809">
        <w:t>. Students focus the study with a question or hypothesis. Students use at least two different language resources as the focus for the study. Students are required to analyse how the language used in the resources can answer the question or prove or disprove the hypothesis.</w:t>
      </w:r>
    </w:p>
    <w:p w14:paraId="3123E719" w14:textId="77777777" w:rsidR="0018143C" w:rsidRDefault="008B0521" w:rsidP="006C08AA">
      <w:pPr>
        <w:pStyle w:val="SAABodytext"/>
      </w:pPr>
      <w:r w:rsidRPr="00424809">
        <w:t xml:space="preserve">Students are required to communicate in clear and coherent writing or speaking. They </w:t>
      </w:r>
      <w:r w:rsidR="0018143C">
        <w:t>should:</w:t>
      </w:r>
    </w:p>
    <w:p w14:paraId="07AEC677" w14:textId="236934B6" w:rsidR="0018143C" w:rsidRDefault="008B0521" w:rsidP="006C08AA">
      <w:pPr>
        <w:pStyle w:val="SAABullets"/>
      </w:pPr>
      <w:r w:rsidRPr="00424809">
        <w:t>use the textual conventions of t</w:t>
      </w:r>
      <w:r w:rsidR="006C08AA">
        <w:t>he style of study they complete</w:t>
      </w:r>
    </w:p>
    <w:p w14:paraId="3349B456" w14:textId="77777777" w:rsidR="0018143C" w:rsidRDefault="008B0521" w:rsidP="006C08AA">
      <w:pPr>
        <w:pStyle w:val="SAABullets"/>
      </w:pPr>
      <w:r w:rsidRPr="00424809">
        <w:t xml:space="preserve">choose a format which is appropriate for the context and purpose of </w:t>
      </w:r>
      <w:r>
        <w:t>their</w:t>
      </w:r>
      <w:r w:rsidRPr="00424809">
        <w:t xml:space="preserve"> study</w:t>
      </w:r>
    </w:p>
    <w:p w14:paraId="6170B77A" w14:textId="77777777" w:rsidR="0018143C" w:rsidRDefault="008B0521" w:rsidP="006C08AA">
      <w:pPr>
        <w:pStyle w:val="SAABullets"/>
      </w:pPr>
      <w:r w:rsidRPr="00424809">
        <w:t xml:space="preserve">demonstrate an understanding of the ways in which language features are used in </w:t>
      </w:r>
      <w:r>
        <w:t xml:space="preserve">a variety of </w:t>
      </w:r>
      <w:r w:rsidRPr="00424809">
        <w:t>texts for a specific purpose</w:t>
      </w:r>
    </w:p>
    <w:p w14:paraId="07D0BCC1" w14:textId="77777777" w:rsidR="0018143C" w:rsidRDefault="008B0521" w:rsidP="006C08AA">
      <w:pPr>
        <w:pStyle w:val="SAABullets"/>
      </w:pPr>
      <w:r w:rsidRPr="00424809">
        <w:t>analyse ways in which the creators of texts convey information, ideas and perspectives</w:t>
      </w:r>
    </w:p>
    <w:p w14:paraId="3D001DB5" w14:textId="77777777" w:rsidR="0018143C" w:rsidRDefault="008B0521" w:rsidP="006C08AA">
      <w:pPr>
        <w:pStyle w:val="SAABullets"/>
      </w:pPr>
      <w:r w:rsidRPr="00424809">
        <w:t>analyse the use of cultural, social or technical language in the given context</w:t>
      </w:r>
    </w:p>
    <w:p w14:paraId="4BF61C0C" w14:textId="4502E659" w:rsidR="008B0521" w:rsidRPr="00424809" w:rsidRDefault="008B0521" w:rsidP="006C08AA">
      <w:pPr>
        <w:pStyle w:val="SAABullets"/>
      </w:pPr>
      <w:proofErr w:type="gramStart"/>
      <w:r w:rsidRPr="00424809">
        <w:t>select</w:t>
      </w:r>
      <w:proofErr w:type="gramEnd"/>
      <w:r w:rsidRPr="00424809">
        <w:t xml:space="preserve"> and use a range of language and stylistic features </w:t>
      </w:r>
      <w:r>
        <w:t xml:space="preserve">in the study </w:t>
      </w:r>
      <w:r w:rsidRPr="00424809">
        <w:t>to convey the informa</w:t>
      </w:r>
      <w:r w:rsidR="001D70C9">
        <w:t>tion that answers the question.</w:t>
      </w:r>
    </w:p>
    <w:p w14:paraId="3B9EE395" w14:textId="31AFED8A" w:rsidR="008B0521" w:rsidRPr="00117801" w:rsidRDefault="008B0521" w:rsidP="006C08AA">
      <w:pPr>
        <w:pStyle w:val="SAABodytextitalics"/>
      </w:pPr>
      <w:r w:rsidRPr="00117801">
        <w:t>Successful questions included</w:t>
      </w:r>
      <w:r w:rsidR="00F238B2">
        <w:t xml:space="preserve"> (please also look at the 2018 report for a variety of question types)</w:t>
      </w:r>
      <w:r w:rsidR="006C08AA">
        <w:t>:</w:t>
      </w:r>
    </w:p>
    <w:p w14:paraId="27A90B7B" w14:textId="135F23E2" w:rsidR="00895ACF" w:rsidRPr="006C08AA" w:rsidRDefault="00E30E57" w:rsidP="006C08AA">
      <w:pPr>
        <w:pStyle w:val="SAABullets"/>
      </w:pPr>
      <w:r w:rsidRPr="006C08AA">
        <w:t>How does Toyota use language and stylistic features to advertise their cars to different target audiences?</w:t>
      </w:r>
    </w:p>
    <w:p w14:paraId="4380EC60" w14:textId="295D7E7D" w:rsidR="00F22C19" w:rsidRPr="006C08AA" w:rsidRDefault="00895ACF" w:rsidP="006C08AA">
      <w:pPr>
        <w:pStyle w:val="SAABullets"/>
      </w:pPr>
      <w:r w:rsidRPr="006C08AA">
        <w:t>Through the language and visual features in his songs, music videos and speeches, how did Michael Jackson promote anti human-rights abuse messages to society?</w:t>
      </w:r>
    </w:p>
    <w:p w14:paraId="263111B4" w14:textId="0F830DE4" w:rsidR="00F22C19" w:rsidRPr="006C08AA" w:rsidRDefault="00F22C19" w:rsidP="006C08AA">
      <w:pPr>
        <w:pStyle w:val="SAABullets"/>
      </w:pPr>
      <w:r w:rsidRPr="006C08AA">
        <w:t xml:space="preserve">How does a sportswear company use visual and written language in </w:t>
      </w:r>
      <w:r w:rsidR="00930D6C" w:rsidRPr="006C08AA">
        <w:t>two</w:t>
      </w:r>
      <w:r w:rsidRPr="006C08AA">
        <w:t xml:space="preserve"> advertisements to appeal to consumers?</w:t>
      </w:r>
    </w:p>
    <w:p w14:paraId="20F2C8FC" w14:textId="7268951F" w:rsidR="001A6AC2" w:rsidRPr="006C08AA" w:rsidRDefault="001A6AC2" w:rsidP="006C08AA">
      <w:pPr>
        <w:pStyle w:val="SAABullets"/>
      </w:pPr>
      <w:r w:rsidRPr="006C08AA">
        <w:t xml:space="preserve">How do spoken and visual language features vary in the promotion of </w:t>
      </w:r>
      <w:r w:rsidR="00D6799A" w:rsidRPr="006C08AA">
        <w:t>two</w:t>
      </w:r>
      <w:r w:rsidRPr="006C08AA">
        <w:t xml:space="preserve"> reality TV programmes</w:t>
      </w:r>
      <w:r w:rsidR="00D6799A" w:rsidRPr="006C08AA">
        <w:t>?</w:t>
      </w:r>
    </w:p>
    <w:p w14:paraId="5B0489F4" w14:textId="1D820B28" w:rsidR="003F3E81" w:rsidRPr="006C08AA" w:rsidRDefault="003F3E81" w:rsidP="006C08AA">
      <w:pPr>
        <w:pStyle w:val="SAABullets"/>
      </w:pPr>
      <w:r w:rsidRPr="006C08AA">
        <w:t>How do charity organisations use verbal and nonverbal techniques to persuade people to donate?</w:t>
      </w:r>
    </w:p>
    <w:p w14:paraId="2018A484" w14:textId="06B86710" w:rsidR="008B0521" w:rsidRPr="006C08AA" w:rsidRDefault="00D46F96" w:rsidP="006C08AA">
      <w:pPr>
        <w:pStyle w:val="SAABullets"/>
      </w:pPr>
      <w:r w:rsidRPr="006C08AA">
        <w:t>How do restaurant workers use descriptive and detailed language to enhance or improve customer’s experience</w:t>
      </w:r>
      <w:r w:rsidR="008B0521" w:rsidRPr="006C08AA">
        <w:t>?</w:t>
      </w:r>
    </w:p>
    <w:p w14:paraId="6C6C230F" w14:textId="11B0D1AA" w:rsidR="008B0521" w:rsidRPr="006C08AA" w:rsidRDefault="008B0521" w:rsidP="006C08AA">
      <w:pPr>
        <w:pStyle w:val="SAABullets"/>
      </w:pPr>
      <w:r w:rsidRPr="006C08AA">
        <w:t xml:space="preserve">How does </w:t>
      </w:r>
      <w:r w:rsidR="00D37401" w:rsidRPr="006C08AA">
        <w:t xml:space="preserve">two media companies </w:t>
      </w:r>
      <w:r w:rsidRPr="006C08AA">
        <w:t xml:space="preserve">use language to influence their audiences by commenting on the </w:t>
      </w:r>
      <w:r w:rsidR="00293AEB" w:rsidRPr="006C08AA">
        <w:t>success of Greta Thunberg</w:t>
      </w:r>
      <w:r w:rsidRPr="006C08AA">
        <w:t xml:space="preserve"> in positive and negative ways?</w:t>
      </w:r>
    </w:p>
    <w:p w14:paraId="0490563C" w14:textId="284BBB0F" w:rsidR="00DE12DE" w:rsidRPr="006C08AA" w:rsidRDefault="00DE12DE" w:rsidP="006C08AA">
      <w:pPr>
        <w:pStyle w:val="SAABullets"/>
      </w:pPr>
      <w:r w:rsidRPr="006C08AA">
        <w:t xml:space="preserve">How are language techniques used in the media to persuade </w:t>
      </w:r>
      <w:proofErr w:type="gramStart"/>
      <w:r w:rsidRPr="006C08AA">
        <w:t>audiences</w:t>
      </w:r>
      <w:proofErr w:type="gramEnd"/>
      <w:r w:rsidRPr="006C08AA">
        <w:t xml:space="preserve"> perspectives on the new abortion laws in America?</w:t>
      </w:r>
    </w:p>
    <w:p w14:paraId="0B89DEC1" w14:textId="65A0ACB0" w:rsidR="008B0521" w:rsidRPr="006C08AA" w:rsidRDefault="007049B5" w:rsidP="006C08AA">
      <w:pPr>
        <w:pStyle w:val="SAABullets"/>
      </w:pPr>
      <w:r w:rsidRPr="006C08AA">
        <w:t>How do the editorials of Girlfriend and Woman’s Day magazines use language to appeal to different audiences?</w:t>
      </w:r>
    </w:p>
    <w:p w14:paraId="600CF505" w14:textId="2D5C740C" w:rsidR="00EF41A4" w:rsidRPr="006C08AA" w:rsidRDefault="008B0521" w:rsidP="006C08AA">
      <w:pPr>
        <w:pStyle w:val="SAABullets"/>
      </w:pPr>
      <w:r w:rsidRPr="006C08AA">
        <w:t>How is both written and oral language used in my workplace to communicate successfully with a broad range of people</w:t>
      </w:r>
      <w:r w:rsidR="008C3241" w:rsidRPr="006C08AA">
        <w:t>?</w:t>
      </w:r>
    </w:p>
    <w:p w14:paraId="0C193C81" w14:textId="558BD7A7" w:rsidR="00CB7BD2" w:rsidRPr="006C08AA" w:rsidRDefault="00EF41A4" w:rsidP="006C08AA">
      <w:pPr>
        <w:pStyle w:val="SAABullets"/>
      </w:pPr>
      <w:r w:rsidRPr="006C08AA">
        <w:t>How</w:t>
      </w:r>
      <w:r w:rsidR="00CB7BD2" w:rsidRPr="006C08AA">
        <w:t xml:space="preserve"> does </w:t>
      </w:r>
      <w:r w:rsidRPr="006C08AA">
        <w:t xml:space="preserve">director </w:t>
      </w:r>
      <w:r w:rsidR="00CB7BD2" w:rsidRPr="006C08AA">
        <w:t xml:space="preserve">Vince Gilligan use </w:t>
      </w:r>
      <w:r w:rsidRPr="006C08AA">
        <w:t xml:space="preserve">a variety of language features </w:t>
      </w:r>
      <w:r w:rsidR="00CB7BD2" w:rsidRPr="006C08AA">
        <w:t>in the introduction of the pilot episodes for Breaking Bad and Better Call Saul?</w:t>
      </w:r>
    </w:p>
    <w:p w14:paraId="1C277F55" w14:textId="7E6908AC" w:rsidR="008B0521" w:rsidRPr="006C08AA" w:rsidRDefault="008B0521" w:rsidP="006C08AA">
      <w:pPr>
        <w:pStyle w:val="SAABullets"/>
      </w:pPr>
      <w:r w:rsidRPr="006C08AA">
        <w:t>How is language used in two Australian drink-driving resources to deter people from drinking and driving?</w:t>
      </w:r>
    </w:p>
    <w:p w14:paraId="7EA9D48A" w14:textId="18E37282" w:rsidR="00315E8C" w:rsidRPr="006C08AA" w:rsidRDefault="00315E8C" w:rsidP="006C08AA">
      <w:pPr>
        <w:pStyle w:val="SAABullets"/>
      </w:pPr>
      <w:r w:rsidRPr="006C08AA">
        <w:t xml:space="preserve">How </w:t>
      </w:r>
      <w:r w:rsidR="00926323" w:rsidRPr="006C08AA">
        <w:t>does</w:t>
      </w:r>
      <w:r w:rsidRPr="006C08AA">
        <w:t xml:space="preserve"> the language of Macdonald’s Crew Trainers compare to the language used by MacDonald’s to present and to assists new crew members to complete online training modules</w:t>
      </w:r>
      <w:r w:rsidR="00926323" w:rsidRPr="006C08AA">
        <w:t>?</w:t>
      </w:r>
    </w:p>
    <w:p w14:paraId="41C9B349" w14:textId="1CBFA1E9" w:rsidR="008A6ACE" w:rsidRPr="006C08AA" w:rsidRDefault="008A6ACE" w:rsidP="006C08AA">
      <w:pPr>
        <w:pStyle w:val="SAABullets"/>
      </w:pPr>
      <w:r w:rsidRPr="006C08AA">
        <w:lastRenderedPageBreak/>
        <w:t xml:space="preserve">How do two episodes of </w:t>
      </w:r>
      <w:r w:rsidR="00F238B2" w:rsidRPr="006C08AA">
        <w:t>S</w:t>
      </w:r>
      <w:r w:rsidRPr="006C08AA">
        <w:t xml:space="preserve">esame </w:t>
      </w:r>
      <w:r w:rsidR="00F238B2" w:rsidRPr="006C08AA">
        <w:t>St</w:t>
      </w:r>
      <w:r w:rsidRPr="006C08AA">
        <w:t xml:space="preserve">reet use language to enhance the development of social skills </w:t>
      </w:r>
      <w:r w:rsidR="001B57A9" w:rsidRPr="006C08AA">
        <w:t xml:space="preserve">and attitudes </w:t>
      </w:r>
      <w:r w:rsidRPr="006C08AA">
        <w:t>within young children?</w:t>
      </w:r>
    </w:p>
    <w:p w14:paraId="1E7EB9C7" w14:textId="38F7157A" w:rsidR="00315E8C" w:rsidRPr="006C08AA" w:rsidRDefault="00054DA9" w:rsidP="006C08AA">
      <w:pPr>
        <w:pStyle w:val="SAABullets"/>
      </w:pPr>
      <w:r w:rsidRPr="006C08AA">
        <w:t xml:space="preserve">How </w:t>
      </w:r>
      <w:r w:rsidR="00226D43" w:rsidRPr="006C08AA">
        <w:t>are a variety</w:t>
      </w:r>
      <w:r w:rsidRPr="006C08AA">
        <w:t xml:space="preserve"> language </w:t>
      </w:r>
      <w:r w:rsidR="00226D43" w:rsidRPr="006C08AA">
        <w:t xml:space="preserve">resources </w:t>
      </w:r>
      <w:r w:rsidRPr="006C08AA">
        <w:t xml:space="preserve">used at the Alice Springs Telegraph Station </w:t>
      </w:r>
      <w:r w:rsidR="00347543" w:rsidRPr="006C08AA">
        <w:t xml:space="preserve">to </w:t>
      </w:r>
      <w:r w:rsidR="001D70C9">
        <w:t>convey information to tourists?</w:t>
      </w:r>
    </w:p>
    <w:p w14:paraId="324C9275" w14:textId="73965331" w:rsidR="008B0521" w:rsidRPr="006C08AA" w:rsidRDefault="008B0521" w:rsidP="006C08AA">
      <w:pPr>
        <w:pStyle w:val="SAABullets"/>
      </w:pPr>
      <w:r w:rsidRPr="006C08AA">
        <w:t>How do</w:t>
      </w:r>
      <w:r w:rsidR="007A3E49" w:rsidRPr="006C08AA">
        <w:t xml:space="preserve"> websites f</w:t>
      </w:r>
      <w:r w:rsidR="00F029A3" w:rsidRPr="006C08AA">
        <w:t>or</w:t>
      </w:r>
      <w:r w:rsidRPr="006C08AA">
        <w:t xml:space="preserve"> </w:t>
      </w:r>
      <w:r w:rsidR="00F029A3" w:rsidRPr="006C08AA">
        <w:t>Head Space</w:t>
      </w:r>
      <w:r w:rsidRPr="006C08AA">
        <w:t xml:space="preserve"> and </w:t>
      </w:r>
      <w:r w:rsidR="00F029A3" w:rsidRPr="006C08AA">
        <w:t>Black Dog Institute</w:t>
      </w:r>
      <w:r w:rsidRPr="006C08AA">
        <w:t xml:space="preserve"> use language and stylistic features to appeal to their target audiences?</w:t>
      </w:r>
    </w:p>
    <w:p w14:paraId="3E9B5D48" w14:textId="6641ECEB" w:rsidR="008B0521" w:rsidRPr="006C08AA" w:rsidRDefault="008B0521" w:rsidP="006C08AA">
      <w:pPr>
        <w:pStyle w:val="SAABullets"/>
      </w:pPr>
      <w:r w:rsidRPr="006C08AA">
        <w:t xml:space="preserve">How do the </w:t>
      </w:r>
      <w:r w:rsidR="00D937BC" w:rsidRPr="006C08AA">
        <w:t xml:space="preserve">authors of the </w:t>
      </w:r>
      <w:r w:rsidRPr="006C08AA">
        <w:t>texts ‘</w:t>
      </w:r>
      <w:r w:rsidR="00EE2EE1" w:rsidRPr="006C08AA">
        <w:t>Eddie Betts, banana-throwing fan speak out about racial abuse at Showdown 41</w:t>
      </w:r>
      <w:r w:rsidR="001C14DD" w:rsidRPr="006C08AA">
        <w:t xml:space="preserve">’ </w:t>
      </w:r>
      <w:r w:rsidRPr="006C08AA">
        <w:t>and ‘</w:t>
      </w:r>
      <w:r w:rsidR="00D937BC" w:rsidRPr="006C08AA">
        <w:t xml:space="preserve">why I feel sorry for the woman who threw a banana at Eddie Betts </w:t>
      </w:r>
      <w:r w:rsidRPr="006C08AA">
        <w:t xml:space="preserve">use different language features </w:t>
      </w:r>
      <w:r w:rsidR="00EA43FF" w:rsidRPr="006C08AA">
        <w:t>to convey their attitudes to the public</w:t>
      </w:r>
      <w:r w:rsidRPr="006C08AA">
        <w:t>?</w:t>
      </w:r>
    </w:p>
    <w:p w14:paraId="695677A2" w14:textId="0B915B8E" w:rsidR="008B0521" w:rsidRPr="006C08AA" w:rsidRDefault="008B0521" w:rsidP="006C08AA">
      <w:pPr>
        <w:pStyle w:val="SAABullets"/>
      </w:pPr>
      <w:r w:rsidRPr="006C08AA">
        <w:t xml:space="preserve">How does </w:t>
      </w:r>
      <w:r w:rsidR="00DA487C" w:rsidRPr="006C08AA">
        <w:t>the Adelaide Zoo</w:t>
      </w:r>
      <w:r w:rsidRPr="006C08AA">
        <w:t xml:space="preserve"> use a range of language features to attract </w:t>
      </w:r>
      <w:r w:rsidR="00DA487C" w:rsidRPr="006C08AA">
        <w:t xml:space="preserve">and inform </w:t>
      </w:r>
      <w:r w:rsidR="001D70C9">
        <w:t>customers?</w:t>
      </w:r>
    </w:p>
    <w:p w14:paraId="353871F2" w14:textId="79B67B5F" w:rsidR="008B0521" w:rsidRPr="006C08AA" w:rsidRDefault="008B0521" w:rsidP="006C08AA">
      <w:pPr>
        <w:pStyle w:val="SAABullets"/>
      </w:pPr>
      <w:r w:rsidRPr="006C08AA">
        <w:t>How do</w:t>
      </w:r>
      <w:r w:rsidR="00772E9A" w:rsidRPr="006C08AA">
        <w:t xml:space="preserve"> Steve Jobs and Michelle Obama use a range of language features in their speeches </w:t>
      </w:r>
      <w:r w:rsidR="001D70C9">
        <w:t>to influence a target audience?</w:t>
      </w:r>
    </w:p>
    <w:p w14:paraId="08861161" w14:textId="77777777" w:rsidR="008B0521" w:rsidRPr="00221845" w:rsidRDefault="008B0521" w:rsidP="006C08AA">
      <w:pPr>
        <w:pStyle w:val="SAABodytextitalics"/>
      </w:pPr>
      <w:r w:rsidRPr="00221845">
        <w:t>The more successful responses commonly:</w:t>
      </w:r>
    </w:p>
    <w:p w14:paraId="1A555A48" w14:textId="33AF2B2D" w:rsidR="008B0521" w:rsidRPr="00144CC3" w:rsidRDefault="008B0521" w:rsidP="006C08AA">
      <w:pPr>
        <w:pStyle w:val="SAABullets"/>
      </w:pPr>
      <w:r w:rsidRPr="00144CC3">
        <w:t>demonstrated a clear understanding of purpose</w:t>
      </w:r>
      <w:r w:rsidR="00E70583">
        <w:t xml:space="preserve">, context </w:t>
      </w:r>
      <w:r w:rsidRPr="00144CC3">
        <w:t>and audience</w:t>
      </w:r>
    </w:p>
    <w:p w14:paraId="57753DCB" w14:textId="285298A8" w:rsidR="008B0521" w:rsidRPr="00144CC3" w:rsidRDefault="008B0521" w:rsidP="006C08AA">
      <w:pPr>
        <w:pStyle w:val="SAABullets"/>
      </w:pPr>
      <w:r w:rsidRPr="00144CC3">
        <w:t>used a specific</w:t>
      </w:r>
      <w:r w:rsidR="00D616A5">
        <w:t>, detailed</w:t>
      </w:r>
      <w:r w:rsidRPr="00144CC3">
        <w:t xml:space="preserve"> and explicit focus question</w:t>
      </w:r>
    </w:p>
    <w:p w14:paraId="47D07315" w14:textId="1529D333" w:rsidR="008B0521" w:rsidRPr="00144CC3" w:rsidRDefault="008B0521" w:rsidP="006C08AA">
      <w:pPr>
        <w:pStyle w:val="SAABullets"/>
      </w:pPr>
      <w:r w:rsidRPr="00144CC3">
        <w:t xml:space="preserve">used two language resources and identified them in the question </w:t>
      </w:r>
      <w:r w:rsidR="00A16D32">
        <w:t>or in the introduction</w:t>
      </w:r>
    </w:p>
    <w:p w14:paraId="22DBBA68" w14:textId="57C3D1EF" w:rsidR="008B0521" w:rsidRPr="00144CC3" w:rsidRDefault="008B0521" w:rsidP="006C08AA">
      <w:pPr>
        <w:pStyle w:val="SAABullets"/>
      </w:pPr>
      <w:r w:rsidRPr="00144CC3">
        <w:t xml:space="preserve">used </w:t>
      </w:r>
      <w:r w:rsidR="009B7322">
        <w:t xml:space="preserve">meaningful </w:t>
      </w:r>
      <w:r w:rsidRPr="00144CC3">
        <w:t xml:space="preserve">language resources which enabled them </w:t>
      </w:r>
      <w:r w:rsidR="001D70C9">
        <w:t>to analyse at the highest level</w:t>
      </w:r>
    </w:p>
    <w:p w14:paraId="628AF016" w14:textId="15A3406C" w:rsidR="008B0521" w:rsidRPr="00144CC3" w:rsidRDefault="008B0521" w:rsidP="006C08AA">
      <w:pPr>
        <w:pStyle w:val="SAABullets"/>
      </w:pPr>
      <w:r w:rsidRPr="00144CC3">
        <w:t xml:space="preserve">provided textual evidence in the form of </w:t>
      </w:r>
      <w:r w:rsidR="001D70C9">
        <w:t>quotations or specific examples</w:t>
      </w:r>
    </w:p>
    <w:p w14:paraId="072960B3" w14:textId="048679BA" w:rsidR="008B0521" w:rsidRPr="00144CC3" w:rsidRDefault="008B0521" w:rsidP="006C08AA">
      <w:pPr>
        <w:pStyle w:val="SAABullets"/>
      </w:pPr>
      <w:r w:rsidRPr="00144CC3">
        <w:t xml:space="preserve">used relevant metalanguage to inform their analysis </w:t>
      </w:r>
      <w:r w:rsidR="00A16D32">
        <w:t>for example</w:t>
      </w:r>
      <w:r w:rsidR="004061D6">
        <w:t xml:space="preserve">: </w:t>
      </w:r>
      <w:r w:rsidR="00A16D32">
        <w:t>colloquial</w:t>
      </w:r>
      <w:r w:rsidR="004061D6">
        <w:t>, metaphor, jargon</w:t>
      </w:r>
    </w:p>
    <w:p w14:paraId="596F6B4C" w14:textId="77777777" w:rsidR="008B0521" w:rsidRPr="00144CC3" w:rsidRDefault="008B0521" w:rsidP="006C08AA">
      <w:pPr>
        <w:pStyle w:val="SAABullets"/>
      </w:pPr>
      <w:r w:rsidRPr="00144CC3">
        <w:t>exhibited control over grammar, spelling and punctuation conventions</w:t>
      </w:r>
    </w:p>
    <w:p w14:paraId="22742C43" w14:textId="77777777" w:rsidR="008B0521" w:rsidRPr="00144CC3" w:rsidRDefault="008B0521" w:rsidP="006C08AA">
      <w:pPr>
        <w:pStyle w:val="SAABullets"/>
      </w:pPr>
      <w:r w:rsidRPr="00144CC3">
        <w:t>planned, drafted and edited their work and adhered to word count or time restrictions</w:t>
      </w:r>
    </w:p>
    <w:p w14:paraId="5DD2BE29" w14:textId="0C897ECC" w:rsidR="008B0521" w:rsidRPr="00144CC3" w:rsidRDefault="008B0521" w:rsidP="006C08AA">
      <w:pPr>
        <w:pStyle w:val="SAABullets"/>
      </w:pPr>
      <w:r w:rsidRPr="00144CC3">
        <w:t>explored</w:t>
      </w:r>
      <w:r w:rsidR="001D70C9">
        <w:t xml:space="preserve"> a context of personal interest</w:t>
      </w:r>
    </w:p>
    <w:p w14:paraId="78D61118" w14:textId="741E9793" w:rsidR="008B0521" w:rsidRDefault="008B0521" w:rsidP="006C08AA">
      <w:pPr>
        <w:pStyle w:val="SAABullets"/>
      </w:pPr>
      <w:r w:rsidRPr="00144CC3">
        <w:t>analysed the use of social, cultural or technical elements of language</w:t>
      </w:r>
      <w:r w:rsidR="001D70C9">
        <w:t xml:space="preserve"> explicitly</w:t>
      </w:r>
    </w:p>
    <w:p w14:paraId="2890F7BC" w14:textId="15A52F62" w:rsidR="008310F5" w:rsidRDefault="008310F5" w:rsidP="006C08AA">
      <w:pPr>
        <w:pStyle w:val="SAABullets"/>
      </w:pPr>
      <w:r>
        <w:t>understood and named the context of their study and showed throughout their language study an understanding of how the language appealed to specific audiences</w:t>
      </w:r>
    </w:p>
    <w:p w14:paraId="7D177553" w14:textId="1B355757" w:rsidR="00107FA1" w:rsidRDefault="00107FA1" w:rsidP="006C08AA">
      <w:pPr>
        <w:pStyle w:val="SAABullets"/>
      </w:pPr>
      <w:r>
        <w:t>considered examples and evidence which best revealed the conventions and explained the use of stylistic and language features for their intended audience</w:t>
      </w:r>
    </w:p>
    <w:p w14:paraId="570F5272" w14:textId="11C6C7D8" w:rsidR="00974446" w:rsidRPr="00144CC3" w:rsidRDefault="00974446" w:rsidP="006C08AA">
      <w:pPr>
        <w:pStyle w:val="SAABullets"/>
      </w:pPr>
      <w:r>
        <w:t>s</w:t>
      </w:r>
      <w:r w:rsidRPr="00FF3487">
        <w:t>howed how the crafting of the texts through stylistic conventions reinforced the ideas presented</w:t>
      </w:r>
    </w:p>
    <w:p w14:paraId="475ABCA1" w14:textId="77777777" w:rsidR="008B0521" w:rsidRPr="00144CC3" w:rsidRDefault="008B0521" w:rsidP="006C08AA">
      <w:pPr>
        <w:pStyle w:val="SAABullets"/>
      </w:pPr>
      <w:r w:rsidRPr="00144CC3">
        <w:t>structured the study by adhering to the textual conventions of the study format chosen whether report style, multimodal or oral response</w:t>
      </w:r>
    </w:p>
    <w:p w14:paraId="7F035084" w14:textId="3DEFA6A7" w:rsidR="008B0521" w:rsidRPr="00144CC3" w:rsidRDefault="008B0521" w:rsidP="006C08AA">
      <w:pPr>
        <w:pStyle w:val="SAABullets"/>
      </w:pPr>
      <w:proofErr w:type="gramStart"/>
      <w:r w:rsidRPr="00144CC3">
        <w:t>completed</w:t>
      </w:r>
      <w:proofErr w:type="gramEnd"/>
      <w:r w:rsidRPr="00144CC3">
        <w:t xml:space="preserve"> an oral response which communicated with the audience using clear and coherent speaking ra</w:t>
      </w:r>
      <w:r w:rsidR="001D70C9">
        <w:t>ther than just reading to them.</w:t>
      </w:r>
    </w:p>
    <w:p w14:paraId="3D34C49A" w14:textId="77777777" w:rsidR="008B0521" w:rsidRDefault="008B0521" w:rsidP="006C08AA">
      <w:pPr>
        <w:pStyle w:val="SAABodytextitalics"/>
      </w:pPr>
      <w:r>
        <w:t>The less successful responses commonly:</w:t>
      </w:r>
    </w:p>
    <w:p w14:paraId="2C670A1C" w14:textId="3E7122D6" w:rsidR="008B0521" w:rsidRPr="006C08AA" w:rsidRDefault="008B0521" w:rsidP="001D70C9">
      <w:pPr>
        <w:pStyle w:val="SAABullets"/>
      </w:pPr>
      <w:r w:rsidRPr="006C08AA">
        <w:t xml:space="preserve">provided only a recount of what the student did </w:t>
      </w:r>
      <w:r w:rsidR="00C55682" w:rsidRPr="006C08AA">
        <w:t>without analysing language use</w:t>
      </w:r>
    </w:p>
    <w:p w14:paraId="67C9B62B" w14:textId="0D807BF1" w:rsidR="00695863" w:rsidRPr="006C08AA" w:rsidRDefault="00695863" w:rsidP="001D70C9">
      <w:pPr>
        <w:pStyle w:val="SAABullets"/>
      </w:pPr>
      <w:r w:rsidRPr="006C08AA">
        <w:t xml:space="preserve">described an event or place </w:t>
      </w:r>
      <w:r w:rsidR="0072469C" w:rsidRPr="006C08AA">
        <w:t>rather than analysing the language used at it</w:t>
      </w:r>
    </w:p>
    <w:p w14:paraId="0768FB81" w14:textId="38DE0B37" w:rsidR="000B6C71" w:rsidRPr="006C08AA" w:rsidRDefault="000B6C71" w:rsidP="001D70C9">
      <w:pPr>
        <w:pStyle w:val="SAABullets"/>
      </w:pPr>
      <w:r w:rsidRPr="006C08AA">
        <w:t>discussed the language of animals and/or inanimate objects</w:t>
      </w:r>
    </w:p>
    <w:p w14:paraId="07FB9690" w14:textId="248D3BDD" w:rsidR="008B0521" w:rsidRPr="006C08AA" w:rsidRDefault="008B0521" w:rsidP="001D70C9">
      <w:pPr>
        <w:pStyle w:val="SAABullets"/>
      </w:pPr>
      <w:r w:rsidRPr="006C08AA">
        <w:t>provided a plot recount of texts</w:t>
      </w:r>
    </w:p>
    <w:p w14:paraId="59CBC33D" w14:textId="77777777" w:rsidR="008B0521" w:rsidRPr="006C08AA" w:rsidRDefault="008B0521" w:rsidP="006C08AA">
      <w:pPr>
        <w:pStyle w:val="SAABullets"/>
      </w:pPr>
      <w:r w:rsidRPr="006C08AA">
        <w:t>described the language use rather than analysed it</w:t>
      </w:r>
    </w:p>
    <w:p w14:paraId="790DEC73" w14:textId="13D89A0B" w:rsidR="008B0521" w:rsidRPr="006C08AA" w:rsidRDefault="008B0521" w:rsidP="006C08AA">
      <w:pPr>
        <w:pStyle w:val="SAABullets"/>
      </w:pPr>
      <w:r w:rsidRPr="006C08AA">
        <w:t xml:space="preserve">used only one language resource </w:t>
      </w:r>
      <w:r w:rsidR="00AD3E2B" w:rsidRPr="006C08AA">
        <w:t>or used three</w:t>
      </w:r>
    </w:p>
    <w:p w14:paraId="2634EA32" w14:textId="77777777" w:rsidR="008B0521" w:rsidRPr="006C08AA" w:rsidRDefault="008B0521" w:rsidP="006C08AA">
      <w:pPr>
        <w:pStyle w:val="SAABullets"/>
      </w:pPr>
      <w:r w:rsidRPr="006C08AA">
        <w:t>communicated generally about language without referring to specific resources</w:t>
      </w:r>
    </w:p>
    <w:p w14:paraId="570941BA" w14:textId="77777777" w:rsidR="008B0521" w:rsidRPr="006C08AA" w:rsidRDefault="008B0521" w:rsidP="006C08AA">
      <w:pPr>
        <w:pStyle w:val="SAABullets"/>
      </w:pPr>
      <w:r w:rsidRPr="006C08AA">
        <w:t>provided lists or tables of terms without analysis of their use in context</w:t>
      </w:r>
    </w:p>
    <w:p w14:paraId="192B53F0" w14:textId="5A709235" w:rsidR="008B0521" w:rsidRPr="006C08AA" w:rsidRDefault="008B0521" w:rsidP="001D70C9">
      <w:pPr>
        <w:pStyle w:val="SAABullets"/>
      </w:pPr>
      <w:r w:rsidRPr="006C08AA">
        <w:t>posed a question which did not support language analysis</w:t>
      </w:r>
    </w:p>
    <w:p w14:paraId="2E3FF016" w14:textId="264062D6" w:rsidR="008B0521" w:rsidRPr="006C08AA" w:rsidRDefault="008B0521" w:rsidP="006C08AA">
      <w:pPr>
        <w:pStyle w:val="SAABullets"/>
      </w:pPr>
      <w:r w:rsidRPr="006C08AA">
        <w:t>did not refer to the social, cultural or technical uses of language</w:t>
      </w:r>
    </w:p>
    <w:p w14:paraId="5825D22D" w14:textId="77777777" w:rsidR="00C31C85" w:rsidRPr="006C08AA" w:rsidRDefault="00C31C85" w:rsidP="006C08AA">
      <w:pPr>
        <w:pStyle w:val="SAABullets"/>
      </w:pPr>
      <w:r w:rsidRPr="006C08AA">
        <w:lastRenderedPageBreak/>
        <w:t>did not plan or draft carefully</w:t>
      </w:r>
    </w:p>
    <w:p w14:paraId="0F1C7015" w14:textId="235F74CC" w:rsidR="00C31C85" w:rsidRPr="006C08AA" w:rsidRDefault="00C31C85" w:rsidP="006C08AA">
      <w:pPr>
        <w:pStyle w:val="SAABullets"/>
      </w:pPr>
      <w:r w:rsidRPr="006C08AA">
        <w:t xml:space="preserve">used lengthy and irrelevant quotes </w:t>
      </w:r>
      <w:r w:rsidR="005F2643" w:rsidRPr="006C08AA">
        <w:t>or didn’t use quotes or specific examples at all</w:t>
      </w:r>
    </w:p>
    <w:p w14:paraId="2010810A" w14:textId="0BBC45C4" w:rsidR="00770550" w:rsidRPr="006C08AA" w:rsidRDefault="00770550" w:rsidP="006C08AA">
      <w:pPr>
        <w:pStyle w:val="SAABullets"/>
      </w:pPr>
      <w:r w:rsidRPr="006C08AA">
        <w:t>did not use the metalanguage of the text type</w:t>
      </w:r>
    </w:p>
    <w:p w14:paraId="65EA43EC" w14:textId="174155EB" w:rsidR="008B0521" w:rsidRPr="006C08AA" w:rsidRDefault="008B0521" w:rsidP="006C08AA">
      <w:pPr>
        <w:pStyle w:val="SAABullets"/>
      </w:pPr>
      <w:r w:rsidRPr="006C08AA">
        <w:t>compiled a literature review of a particular type of language use without personal analysis of language</w:t>
      </w:r>
    </w:p>
    <w:p w14:paraId="4089E818" w14:textId="2F80E12B" w:rsidR="00A624A9" w:rsidRPr="006C08AA" w:rsidRDefault="00A624A9" w:rsidP="006C08AA">
      <w:pPr>
        <w:pStyle w:val="SAABullets"/>
      </w:pPr>
      <w:r w:rsidRPr="006C08AA">
        <w:t xml:space="preserve">reviewed the success of the text type rather than analyse </w:t>
      </w:r>
      <w:r w:rsidR="00355818" w:rsidRPr="006C08AA">
        <w:t>the language use</w:t>
      </w:r>
      <w:r w:rsidR="00175F62" w:rsidRPr="006C08AA">
        <w:t>d</w:t>
      </w:r>
    </w:p>
    <w:p w14:paraId="673C9CF5" w14:textId="1F64BA93" w:rsidR="008B0521" w:rsidRPr="006C08AA" w:rsidRDefault="008B0521" w:rsidP="001D70C9">
      <w:pPr>
        <w:pStyle w:val="SAABullets"/>
      </w:pPr>
      <w:r w:rsidRPr="006C08AA">
        <w:t>conducted an unnecessary survey or interview</w:t>
      </w:r>
    </w:p>
    <w:p w14:paraId="15D04C55" w14:textId="5FA0E4CA" w:rsidR="00D7194B" w:rsidRPr="006C08AA" w:rsidRDefault="00C13354" w:rsidP="001D70C9">
      <w:pPr>
        <w:pStyle w:val="SAABullets"/>
      </w:pPr>
      <w:r w:rsidRPr="006C08AA">
        <w:t xml:space="preserve">conducted an unnecessary comparison of texts which was beyond the ability of the student </w:t>
      </w:r>
      <w:r w:rsidR="000F53FD" w:rsidRPr="006C08AA">
        <w:t>to accomplish</w:t>
      </w:r>
    </w:p>
    <w:p w14:paraId="1B5E563F" w14:textId="05E0BDEF" w:rsidR="008B0521" w:rsidRPr="006C08AA" w:rsidRDefault="008B0521" w:rsidP="001D70C9">
      <w:pPr>
        <w:pStyle w:val="SAABullets"/>
      </w:pPr>
      <w:r w:rsidRPr="006C08AA">
        <w:t xml:space="preserve">completed a task from the old ESL subject namely an interview analysis </w:t>
      </w:r>
      <w:r w:rsidR="00C71F1A" w:rsidRPr="006C08AA">
        <w:t xml:space="preserve">How does language determine the success of an interview </w:t>
      </w:r>
      <w:r w:rsidR="00777978" w:rsidRPr="006C08AA">
        <w:t>(it is disappointing that this still persists)</w:t>
      </w:r>
    </w:p>
    <w:p w14:paraId="0D1F704D" w14:textId="06004592" w:rsidR="008B0521" w:rsidRPr="006C08AA" w:rsidRDefault="008B0521" w:rsidP="006C08AA">
      <w:pPr>
        <w:pStyle w:val="SAABullets"/>
      </w:pPr>
      <w:r w:rsidRPr="006C08AA">
        <w:t>submitted a task they had completed for Responding to Texts</w:t>
      </w:r>
    </w:p>
    <w:p w14:paraId="53799A80" w14:textId="79E3E065" w:rsidR="00034335" w:rsidRPr="006C08AA" w:rsidRDefault="00034335" w:rsidP="001D70C9">
      <w:pPr>
        <w:pStyle w:val="SAABullets"/>
      </w:pPr>
      <w:r w:rsidRPr="006C08AA">
        <w:t>did a class task rather than chose an independent study</w:t>
      </w:r>
    </w:p>
    <w:p w14:paraId="33A71A8A" w14:textId="2876773A" w:rsidR="00E45CC4" w:rsidRPr="006C08AA" w:rsidRDefault="00E45CC4" w:rsidP="006C08AA">
      <w:pPr>
        <w:pStyle w:val="SAABullets"/>
      </w:pPr>
      <w:r w:rsidRPr="006C08AA">
        <w:t>did not utilise their 1500 word count or time limit appropriately</w:t>
      </w:r>
    </w:p>
    <w:p w14:paraId="0A240368" w14:textId="15051915" w:rsidR="008B0521" w:rsidRPr="006C08AA" w:rsidRDefault="008B0521" w:rsidP="001D70C9">
      <w:pPr>
        <w:pStyle w:val="SAABullets"/>
      </w:pPr>
      <w:proofErr w:type="gramStart"/>
      <w:r w:rsidRPr="006C08AA">
        <w:t>did</w:t>
      </w:r>
      <w:proofErr w:type="gramEnd"/>
      <w:r w:rsidRPr="006C08AA">
        <w:t xml:space="preserve"> not use the Essential English subject outline information for the Language Study.</w:t>
      </w:r>
    </w:p>
    <w:sectPr w:rsidR="008B0521" w:rsidRPr="006C08AA" w:rsidSect="00AA5FA2">
      <w:headerReference w:type="first" r:id="rId18"/>
      <w:footerReference w:type="first" r:id="rId19"/>
      <w:pgSz w:w="11906" w:h="16838"/>
      <w:pgMar w:top="964"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134AD" w14:textId="77777777" w:rsidR="002B73C2" w:rsidRDefault="002B73C2" w:rsidP="00131B77">
      <w:pPr>
        <w:spacing w:after="0"/>
      </w:pPr>
      <w:r>
        <w:separator/>
      </w:r>
    </w:p>
  </w:endnote>
  <w:endnote w:type="continuationSeparator" w:id="0">
    <w:p w14:paraId="135DC0FE" w14:textId="77777777" w:rsidR="002B73C2" w:rsidRDefault="002B73C2"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Light">
    <w:panose1 w:val="02000000000000000000"/>
    <w:charset w:val="00"/>
    <w:family w:val="auto"/>
    <w:pitch w:val="variable"/>
    <w:sig w:usb0="E00002FF" w:usb1="5000205B" w:usb2="00000020" w:usb3="00000000" w:csb0="0000019F" w:csb1="00000000"/>
    <w:embedRegular r:id="rId1" w:fontKey="{4E4716CF-17DA-4837-AC93-B8E91FDC1629}"/>
    <w:embedItalic r:id="rId2" w:fontKey="{724EB03C-5C61-4024-AEFA-5B69438CB38B}"/>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Medium">
    <w:panose1 w:val="02000000000000000000"/>
    <w:charset w:val="00"/>
    <w:family w:val="auto"/>
    <w:pitch w:val="variable"/>
    <w:sig w:usb0="E00002FF" w:usb1="5000205B" w:usb2="00000020" w:usb3="00000000" w:csb0="0000019F" w:csb1="00000000"/>
    <w:embedRegular r:id="rId3" w:fontKey="{CD6EEA56-3B4B-48EF-988F-6DE0102EC7F4}"/>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B3FAC" w14:textId="77777777" w:rsidR="008734B5" w:rsidRDefault="008734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A90A0" w14:textId="6E983813" w:rsidR="00C725E4" w:rsidRDefault="00C725E4" w:rsidP="00AA5FA2">
    <w:pPr>
      <w:pStyle w:val="Footer1"/>
    </w:pPr>
    <w:r>
      <w:t>S</w:t>
    </w:r>
    <w:r w:rsidRPr="00201242">
      <w:t xml:space="preserve">tage 2 </w:t>
    </w:r>
    <w:r w:rsidR="00AA5FA2">
      <w:t>Essential English</w:t>
    </w:r>
    <w:r w:rsidRPr="00C725E4">
      <w:t xml:space="preserve"> </w:t>
    </w:r>
    <w:r>
      <w:t>– 201</w:t>
    </w:r>
    <w:r w:rsidR="00AB04E5">
      <w:t xml:space="preserve">9 </w:t>
    </w:r>
    <w:r w:rsidRPr="00201242">
      <w:t>Subject Assessment Advice</w:t>
    </w:r>
    <w:r>
      <w:tab/>
      <w:t xml:space="preserve">Page </w:t>
    </w:r>
    <w:r>
      <w:rPr>
        <w:sz w:val="24"/>
        <w:szCs w:val="24"/>
      </w:rPr>
      <w:fldChar w:fldCharType="begin"/>
    </w:r>
    <w:r>
      <w:instrText xml:space="preserve"> PAGE </w:instrText>
    </w:r>
    <w:r>
      <w:rPr>
        <w:sz w:val="24"/>
        <w:szCs w:val="24"/>
      </w:rPr>
      <w:fldChar w:fldCharType="separate"/>
    </w:r>
    <w:r w:rsidR="0001599E">
      <w:rPr>
        <w:noProof/>
      </w:rPr>
      <w:t>3</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01599E">
      <w:rPr>
        <w:noProof/>
      </w:rPr>
      <w:t>5</w:t>
    </w:r>
    <w:r>
      <w:rPr>
        <w:sz w:val="24"/>
        <w:szCs w:val="24"/>
      </w:rPr>
      <w:fldChar w:fldCharType="end"/>
    </w:r>
  </w:p>
  <w:p w14:paraId="70EB0936" w14:textId="4E321AF7" w:rsidR="00503D5E" w:rsidRPr="00C725E4" w:rsidRDefault="00C725E4" w:rsidP="00AA5FA2">
    <w:pPr>
      <w:pStyle w:val="Footer1"/>
    </w:pPr>
    <w:r w:rsidRPr="00293B3D">
      <w:t xml:space="preserve">Ref: </w:t>
    </w:r>
    <w:fldSimple w:instr=" DOCPROPERTY  Objective-Id  \* MERGEFORMAT ">
      <w:r w:rsidR="001D70C9" w:rsidRPr="008734B5">
        <w:t>A893546</w:t>
      </w:r>
    </w:fldSimple>
    <w:bookmarkStart w:id="0" w:name="_GoBack"/>
    <w:bookmarkEnd w:id="0"/>
    <w:r>
      <w:t xml:space="preserve"> </w:t>
    </w:r>
    <w:r w:rsidRPr="00293B3D">
      <w:t xml:space="preserve"> © SA</w:t>
    </w:r>
    <w:r>
      <w:t>CE Board of South Australia 201</w:t>
    </w:r>
    <w:r w:rsidR="00AA5FA2">
      <w:t>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982096"/>
      <w:docPartObj>
        <w:docPartGallery w:val="Page Numbers (Bottom of Page)"/>
        <w:docPartUnique/>
      </w:docPartObj>
    </w:sdtPr>
    <w:sdtEndPr/>
    <w:sdtContent>
      <w:sdt>
        <w:sdtPr>
          <w:id w:val="-1046987825"/>
          <w:docPartObj>
            <w:docPartGallery w:val="Page Numbers (Top of Page)"/>
            <w:docPartUnique/>
          </w:docPartObj>
        </w:sdtPr>
        <w:sdtEndPr/>
        <w:sdtContent>
          <w:p w14:paraId="3E1F1F83" w14:textId="605A0BB3" w:rsidR="00C725E4" w:rsidRDefault="0080584E" w:rsidP="00AA5FA2">
            <w:pPr>
              <w:pStyle w:val="Footer1"/>
              <w:tabs>
                <w:tab w:val="clear" w:pos="9639"/>
                <w:tab w:val="right" w:pos="8080"/>
              </w:tabs>
            </w:pPr>
            <w:r>
              <w:rPr>
                <w:noProof/>
                <w:lang w:val="en-AU"/>
              </w:rPr>
              <w:drawing>
                <wp:anchor distT="0" distB="0" distL="114300" distR="114300" simplePos="0" relativeHeight="251660288" behindDoc="1" locked="0" layoutInCell="1" allowOverlap="1" wp14:anchorId="525720CC" wp14:editId="5C35377F">
                  <wp:simplePos x="0" y="0"/>
                  <wp:positionH relativeFrom="column">
                    <wp:posOffset>4737100</wp:posOffset>
                  </wp:positionH>
                  <wp:positionV relativeFrom="paragraph">
                    <wp:posOffset>-660400</wp:posOffset>
                  </wp:positionV>
                  <wp:extent cx="1901825" cy="1304290"/>
                  <wp:effectExtent l="0" t="0" r="3175" b="0"/>
                  <wp:wrapNone/>
                  <wp:docPr id="3" name="Picture 3" descr="Government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1825" cy="1304290"/>
                          </a:xfrm>
                          <a:prstGeom prst="rect">
                            <a:avLst/>
                          </a:prstGeom>
                        </pic:spPr>
                      </pic:pic>
                    </a:graphicData>
                  </a:graphic>
                  <wp14:sizeRelH relativeFrom="page">
                    <wp14:pctWidth>0</wp14:pctWidth>
                  </wp14:sizeRelH>
                  <wp14:sizeRelV relativeFrom="page">
                    <wp14:pctHeight>0</wp14:pctHeight>
                  </wp14:sizeRelV>
                </wp:anchor>
              </w:drawing>
            </w:r>
            <w:r w:rsidR="00503D5E">
              <w:t>S</w:t>
            </w:r>
            <w:r w:rsidR="00503D5E" w:rsidRPr="00201242">
              <w:t xml:space="preserve">tage 2 </w:t>
            </w:r>
            <w:r w:rsidR="00AA5FA2">
              <w:t>Essential English</w:t>
            </w:r>
            <w:r w:rsidR="00503D5E" w:rsidRPr="00C725E4">
              <w:t xml:space="preserve"> </w:t>
            </w:r>
            <w:r w:rsidR="007510E0">
              <w:t>– 2019</w:t>
            </w:r>
            <w:r w:rsidR="00C020E2">
              <w:t xml:space="preserve"> </w:t>
            </w:r>
            <w:r w:rsidR="00503D5E" w:rsidRPr="00201242">
              <w:t>Subject Assessment Advice</w:t>
            </w:r>
            <w:r w:rsidR="00C725E4">
              <w:tab/>
              <w:t xml:space="preserve">Page </w:t>
            </w:r>
            <w:r w:rsidR="00C725E4">
              <w:rPr>
                <w:sz w:val="24"/>
                <w:szCs w:val="24"/>
              </w:rPr>
              <w:fldChar w:fldCharType="begin"/>
            </w:r>
            <w:r w:rsidR="00C725E4">
              <w:instrText xml:space="preserve"> PAGE </w:instrText>
            </w:r>
            <w:r w:rsidR="00C725E4">
              <w:rPr>
                <w:sz w:val="24"/>
                <w:szCs w:val="24"/>
              </w:rPr>
              <w:fldChar w:fldCharType="separate"/>
            </w:r>
            <w:r w:rsidR="008734B5">
              <w:rPr>
                <w:noProof/>
              </w:rPr>
              <w:t>1</w:t>
            </w:r>
            <w:r w:rsidR="00C725E4">
              <w:rPr>
                <w:sz w:val="24"/>
                <w:szCs w:val="24"/>
              </w:rPr>
              <w:fldChar w:fldCharType="end"/>
            </w:r>
            <w:r w:rsidR="00C725E4">
              <w:t xml:space="preserve"> of </w:t>
            </w:r>
            <w:r w:rsidR="00C725E4">
              <w:rPr>
                <w:sz w:val="24"/>
                <w:szCs w:val="24"/>
              </w:rPr>
              <w:fldChar w:fldCharType="begin"/>
            </w:r>
            <w:r w:rsidR="00C725E4">
              <w:instrText xml:space="preserve"> NUMPAGES  </w:instrText>
            </w:r>
            <w:r w:rsidR="00C725E4">
              <w:rPr>
                <w:sz w:val="24"/>
                <w:szCs w:val="24"/>
              </w:rPr>
              <w:fldChar w:fldCharType="separate"/>
            </w:r>
            <w:r w:rsidR="008734B5">
              <w:rPr>
                <w:noProof/>
              </w:rPr>
              <w:t>5</w:t>
            </w:r>
            <w:r w:rsidR="00C725E4">
              <w:rPr>
                <w:sz w:val="24"/>
                <w:szCs w:val="24"/>
              </w:rPr>
              <w:fldChar w:fldCharType="end"/>
            </w:r>
          </w:p>
          <w:p w14:paraId="4B08A747" w14:textId="322AB3AA" w:rsidR="00503D5E" w:rsidRDefault="00503D5E" w:rsidP="00E15730">
            <w:pPr>
              <w:pStyle w:val="Footer1"/>
              <w:tabs>
                <w:tab w:val="clear" w:pos="9639"/>
                <w:tab w:val="right" w:pos="8364"/>
              </w:tabs>
            </w:pPr>
            <w:r w:rsidRPr="00293B3D">
              <w:t xml:space="preserve">Ref: </w:t>
            </w:r>
            <w:r w:rsidR="002B73C2">
              <w:fldChar w:fldCharType="begin"/>
            </w:r>
            <w:r w:rsidR="002B73C2">
              <w:instrText xml:space="preserve"> DOCPROPERTY  Objective-Id  \* MERGEFORMAT </w:instrText>
            </w:r>
            <w:r w:rsidR="002B73C2">
              <w:fldChar w:fldCharType="separate"/>
            </w:r>
            <w:r w:rsidR="001D70C9">
              <w:t>A893546</w:t>
            </w:r>
            <w:r w:rsidR="002B73C2">
              <w:fldChar w:fldCharType="end"/>
            </w:r>
            <w:r>
              <w:t xml:space="preserve"> </w:t>
            </w:r>
            <w:r w:rsidRPr="00293B3D">
              <w:t xml:space="preserve"> © SA</w:t>
            </w:r>
            <w:r w:rsidR="00AA5FA2">
              <w:t>CE Board of South Australia 2019</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2137C" w14:textId="4F9609B0" w:rsidR="00C725E4" w:rsidRDefault="00201242" w:rsidP="00AA5FA2">
    <w:pPr>
      <w:pStyle w:val="Footer1"/>
    </w:pPr>
    <w:r>
      <w:t>S</w:t>
    </w:r>
    <w:r w:rsidRPr="00201242">
      <w:t xml:space="preserve">tage 2 </w:t>
    </w:r>
    <w:r w:rsidR="00AA5FA2">
      <w:t>Essential English</w:t>
    </w:r>
    <w:r w:rsidRPr="00C725E4">
      <w:t xml:space="preserve"> </w:t>
    </w:r>
    <w:r w:rsidR="007510E0">
      <w:t>– 2019</w:t>
    </w:r>
    <w:r w:rsidRPr="00201242">
      <w:t xml:space="preserve"> Subject Assessment Advice</w:t>
    </w:r>
    <w:r w:rsidR="00C725E4">
      <w:tab/>
      <w:t xml:space="preserve">Page </w:t>
    </w:r>
    <w:r w:rsidR="00C725E4">
      <w:rPr>
        <w:sz w:val="24"/>
        <w:szCs w:val="24"/>
      </w:rPr>
      <w:fldChar w:fldCharType="begin"/>
    </w:r>
    <w:r w:rsidR="00C725E4">
      <w:instrText xml:space="preserve"> PAGE </w:instrText>
    </w:r>
    <w:r w:rsidR="00C725E4">
      <w:rPr>
        <w:sz w:val="24"/>
        <w:szCs w:val="24"/>
      </w:rPr>
      <w:fldChar w:fldCharType="separate"/>
    </w:r>
    <w:r w:rsidR="008734B5">
      <w:rPr>
        <w:noProof/>
      </w:rPr>
      <w:t>2</w:t>
    </w:r>
    <w:r w:rsidR="00C725E4">
      <w:rPr>
        <w:sz w:val="24"/>
        <w:szCs w:val="24"/>
      </w:rPr>
      <w:fldChar w:fldCharType="end"/>
    </w:r>
    <w:r w:rsidR="00C725E4">
      <w:t xml:space="preserve"> of </w:t>
    </w:r>
    <w:r w:rsidR="00C725E4">
      <w:rPr>
        <w:sz w:val="24"/>
        <w:szCs w:val="24"/>
      </w:rPr>
      <w:fldChar w:fldCharType="begin"/>
    </w:r>
    <w:r w:rsidR="00C725E4">
      <w:instrText xml:space="preserve"> NUMPAGES  </w:instrText>
    </w:r>
    <w:r w:rsidR="00C725E4">
      <w:rPr>
        <w:sz w:val="24"/>
        <w:szCs w:val="24"/>
      </w:rPr>
      <w:fldChar w:fldCharType="separate"/>
    </w:r>
    <w:r w:rsidR="008734B5">
      <w:rPr>
        <w:noProof/>
      </w:rPr>
      <w:t>5</w:t>
    </w:r>
    <w:r w:rsidR="00C725E4">
      <w:rPr>
        <w:sz w:val="24"/>
        <w:szCs w:val="24"/>
      </w:rPr>
      <w:fldChar w:fldCharType="end"/>
    </w:r>
  </w:p>
  <w:p w14:paraId="39A246C0" w14:textId="5D5F785E" w:rsidR="00201242" w:rsidRDefault="00201242" w:rsidP="00AA5FA2">
    <w:pPr>
      <w:pStyle w:val="Footer1"/>
    </w:pPr>
    <w:r w:rsidRPr="00293B3D">
      <w:t xml:space="preserve">Ref: </w:t>
    </w:r>
    <w:r w:rsidR="002B73C2">
      <w:fldChar w:fldCharType="begin"/>
    </w:r>
    <w:r w:rsidR="002B73C2">
      <w:instrText xml:space="preserve"> DOCPROPERTY  Objective-Id  \* MERGEFORMAT </w:instrText>
    </w:r>
    <w:r w:rsidR="002B73C2">
      <w:fldChar w:fldCharType="separate"/>
    </w:r>
    <w:r w:rsidR="001D70C9">
      <w:t>A893546</w:t>
    </w:r>
    <w:r w:rsidR="002B73C2">
      <w:fldChar w:fldCharType="end"/>
    </w:r>
    <w:r>
      <w:t xml:space="preserve"> </w:t>
    </w:r>
    <w:r w:rsidRPr="00293B3D">
      <w:t xml:space="preserve"> © SA</w:t>
    </w:r>
    <w:r>
      <w:t>CE Board of South Australia 201</w:t>
    </w:r>
    <w:r w:rsidR="00AA5FA2">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E5BDA" w14:textId="77777777" w:rsidR="002B73C2" w:rsidRDefault="002B73C2" w:rsidP="00131B77">
      <w:pPr>
        <w:spacing w:after="0"/>
      </w:pPr>
      <w:r>
        <w:separator/>
      </w:r>
    </w:p>
  </w:footnote>
  <w:footnote w:type="continuationSeparator" w:id="0">
    <w:p w14:paraId="31558F88" w14:textId="77777777" w:rsidR="002B73C2" w:rsidRDefault="002B73C2"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C7523" w14:textId="77777777" w:rsidR="008734B5" w:rsidRDefault="008734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0371C" w14:textId="77777777" w:rsidR="008734B5" w:rsidRDefault="008734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79EA" w14:textId="77777777" w:rsidR="00503D5E" w:rsidRDefault="005A3A01" w:rsidP="005A3A01">
    <w:r>
      <w:rPr>
        <w:noProof/>
        <w:lang w:eastAsia="en-AU"/>
      </w:rPr>
      <w:drawing>
        <wp:anchor distT="0" distB="0" distL="114300" distR="114300" simplePos="0" relativeHeight="251658752" behindDoc="1" locked="0" layoutInCell="1" allowOverlap="1" wp14:anchorId="1D53F814" wp14:editId="3960D1A3">
          <wp:simplePos x="0" y="0"/>
          <wp:positionH relativeFrom="column">
            <wp:posOffset>-897890</wp:posOffset>
          </wp:positionH>
          <wp:positionV relativeFrom="paragraph">
            <wp:posOffset>-401955</wp:posOffset>
          </wp:positionV>
          <wp:extent cx="7539990" cy="1581150"/>
          <wp:effectExtent l="0" t="0" r="3810" b="0"/>
          <wp:wrapTight wrapText="bothSides">
            <wp:wrapPolygon edited="0">
              <wp:start x="0" y="0"/>
              <wp:lineTo x="0" y="21340"/>
              <wp:lineTo x="21556" y="21340"/>
              <wp:lineTo x="21556" y="0"/>
              <wp:lineTo x="0" y="0"/>
            </wp:wrapPolygon>
          </wp:wrapTight>
          <wp:docPr id="2" name="Picture 2" descr="SACE Board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screen">
                    <a:extLst>
                      <a:ext uri="{28A0092B-C50C-407E-A947-70E740481C1C}">
                        <a14:useLocalDpi xmlns:a14="http://schemas.microsoft.com/office/drawing/2010/main"/>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D7706" w14:textId="77777777" w:rsidR="00201242" w:rsidRDefault="0020124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E6C06"/>
    <w:multiLevelType w:val="hybridMultilevel"/>
    <w:tmpl w:val="8D6275E2"/>
    <w:lvl w:ilvl="0" w:tplc="EDCC2D04">
      <w:start w:val="1"/>
      <w:numFmt w:val="bullet"/>
      <w:pStyle w:val="TableContentbullets"/>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85F51A1"/>
    <w:multiLevelType w:val="multilevel"/>
    <w:tmpl w:val="3BB28A5A"/>
    <w:styleLink w:val="BulletList"/>
    <w:lvl w:ilvl="0">
      <w:start w:val="1"/>
      <w:numFmt w:val="bullet"/>
      <w:pStyle w:val="ListBullet"/>
      <w:lvlText w:val=""/>
      <w:lvlJc w:val="left"/>
      <w:pPr>
        <w:ind w:left="357" w:hanging="357"/>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714" w:firstLine="0"/>
      </w:pPr>
      <w:rPr>
        <w:rFonts w:hint="default"/>
        <w:color w:val="FF0000"/>
      </w:rPr>
    </w:lvl>
    <w:lvl w:ilvl="4">
      <w:start w:val="1"/>
      <w:numFmt w:val="none"/>
      <w:suff w:val="nothing"/>
      <w:lvlText w:val=""/>
      <w:lvlJc w:val="left"/>
      <w:pPr>
        <w:ind w:left="714" w:firstLine="0"/>
      </w:pPr>
      <w:rPr>
        <w:rFonts w:hint="default"/>
        <w:b/>
        <w:i w:val="0"/>
      </w:rPr>
    </w:lvl>
    <w:lvl w:ilvl="5">
      <w:start w:val="1"/>
      <w:numFmt w:val="none"/>
      <w:lvlText w:val=""/>
      <w:lvlJc w:val="left"/>
      <w:pPr>
        <w:ind w:left="714" w:firstLine="0"/>
      </w:pPr>
      <w:rPr>
        <w:rFonts w:hint="default"/>
      </w:rPr>
    </w:lvl>
    <w:lvl w:ilvl="6">
      <w:start w:val="1"/>
      <w:numFmt w:val="none"/>
      <w:lvlText w:val=""/>
      <w:lvlJc w:val="left"/>
      <w:pPr>
        <w:ind w:left="714" w:firstLine="0"/>
      </w:pPr>
      <w:rPr>
        <w:rFonts w:hint="default"/>
      </w:rPr>
    </w:lvl>
    <w:lvl w:ilvl="7">
      <w:start w:val="1"/>
      <w:numFmt w:val="none"/>
      <w:lvlText w:val=""/>
      <w:lvlJc w:val="left"/>
      <w:pPr>
        <w:ind w:left="714" w:firstLine="0"/>
      </w:pPr>
      <w:rPr>
        <w:rFonts w:hint="default"/>
      </w:rPr>
    </w:lvl>
    <w:lvl w:ilvl="8">
      <w:start w:val="1"/>
      <w:numFmt w:val="none"/>
      <w:lvlText w:val=""/>
      <w:lvlJc w:val="left"/>
      <w:pPr>
        <w:ind w:left="714" w:firstLine="0"/>
      </w:pPr>
      <w:rPr>
        <w:rFonts w:hint="default"/>
      </w:rPr>
    </w:lvl>
  </w:abstractNum>
  <w:abstractNum w:abstractNumId="4" w15:restartNumberingAfterBreak="0">
    <w:nsid w:val="48A40D6A"/>
    <w:multiLevelType w:val="hybridMultilevel"/>
    <w:tmpl w:val="36D8605E"/>
    <w:lvl w:ilvl="0" w:tplc="8D7E8B9E">
      <w:start w:val="1"/>
      <w:numFmt w:val="decimal"/>
      <w:lvlText w:val="(%1)"/>
      <w:lvlJc w:val="left"/>
      <w:pPr>
        <w:ind w:left="720" w:hanging="360"/>
      </w:pPr>
      <w:rPr>
        <w:rFonts w:ascii="Roboto Light" w:hAnsi="Roboto Light" w:hint="default"/>
        <w:b w:val="0"/>
        <w:i w:val="0"/>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9EB6042"/>
    <w:multiLevelType w:val="hybridMultilevel"/>
    <w:tmpl w:val="3AB6A998"/>
    <w:lvl w:ilvl="0" w:tplc="BD482A10">
      <w:numFmt w:val="bullet"/>
      <w:pStyle w:val="SAABullets"/>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A996DE9"/>
    <w:multiLevelType w:val="hybridMultilevel"/>
    <w:tmpl w:val="C8641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B2E494E"/>
    <w:multiLevelType w:val="hybridMultilevel"/>
    <w:tmpl w:val="11B6D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81E1390"/>
    <w:multiLevelType w:val="hybridMultilevel"/>
    <w:tmpl w:val="84726F4A"/>
    <w:lvl w:ilvl="0" w:tplc="212A9DF6">
      <w:start w:val="1"/>
      <w:numFmt w:val="lowerLetter"/>
      <w:pStyle w:val="SAAaBodytext"/>
      <w:lvlText w:val="(%1)"/>
      <w:lvlJc w:val="left"/>
      <w:pPr>
        <w:ind w:left="360" w:hanging="360"/>
      </w:pPr>
      <w:rPr>
        <w:rFonts w:ascii="Roboto Light" w:hAnsi="Roboto Light" w:hint="default"/>
        <w:b w:val="0"/>
        <w:i w:val="0"/>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0"/>
  </w:num>
  <w:num w:numId="4">
    <w:abstractNumId w:val="9"/>
  </w:num>
  <w:num w:numId="5">
    <w:abstractNumId w:val="5"/>
  </w:num>
  <w:num w:numId="6">
    <w:abstractNumId w:val="1"/>
  </w:num>
  <w:num w:numId="7">
    <w:abstractNumId w:val="3"/>
  </w:num>
  <w:num w:numId="8">
    <w:abstractNumId w:val="7"/>
  </w:num>
  <w:num w:numId="9">
    <w:abstractNumId w:val="6"/>
  </w:num>
  <w:num w:numId="10">
    <w:abstractNumId w:val="4"/>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tLA0MDc0NTQDkko6SsGpxcWZ+XkgBUa1AFA21MosAAAA"/>
  </w:docVars>
  <w:rsids>
    <w:rsidRoot w:val="00131B77"/>
    <w:rsid w:val="000068E6"/>
    <w:rsid w:val="0001599E"/>
    <w:rsid w:val="00034335"/>
    <w:rsid w:val="000518C7"/>
    <w:rsid w:val="00054DA9"/>
    <w:rsid w:val="000A7177"/>
    <w:rsid w:val="000B6C71"/>
    <w:rsid w:val="000D15A6"/>
    <w:rsid w:val="000F53FD"/>
    <w:rsid w:val="00107FA1"/>
    <w:rsid w:val="00131B77"/>
    <w:rsid w:val="00132546"/>
    <w:rsid w:val="001347AD"/>
    <w:rsid w:val="0014403A"/>
    <w:rsid w:val="00175F62"/>
    <w:rsid w:val="00180FAB"/>
    <w:rsid w:val="0018143C"/>
    <w:rsid w:val="00193D8C"/>
    <w:rsid w:val="001A6AC2"/>
    <w:rsid w:val="001B30B9"/>
    <w:rsid w:val="001B40F1"/>
    <w:rsid w:val="001B57A9"/>
    <w:rsid w:val="001C14DD"/>
    <w:rsid w:val="001D70C9"/>
    <w:rsid w:val="001E52F9"/>
    <w:rsid w:val="001F5F8D"/>
    <w:rsid w:val="00201242"/>
    <w:rsid w:val="00214006"/>
    <w:rsid w:val="00226D43"/>
    <w:rsid w:val="00293AEB"/>
    <w:rsid w:val="002A6A8F"/>
    <w:rsid w:val="002B73C2"/>
    <w:rsid w:val="002C6B94"/>
    <w:rsid w:val="00315E8C"/>
    <w:rsid w:val="00326BF4"/>
    <w:rsid w:val="00347543"/>
    <w:rsid w:val="00355818"/>
    <w:rsid w:val="00376F61"/>
    <w:rsid w:val="003E3A07"/>
    <w:rsid w:val="003F3E81"/>
    <w:rsid w:val="004061D6"/>
    <w:rsid w:val="004062BC"/>
    <w:rsid w:val="004556FA"/>
    <w:rsid w:val="00472C22"/>
    <w:rsid w:val="004E2194"/>
    <w:rsid w:val="00503D5E"/>
    <w:rsid w:val="00573F92"/>
    <w:rsid w:val="00594271"/>
    <w:rsid w:val="005A3A01"/>
    <w:rsid w:val="005B451D"/>
    <w:rsid w:val="005E29FE"/>
    <w:rsid w:val="005F2643"/>
    <w:rsid w:val="00634151"/>
    <w:rsid w:val="00690A42"/>
    <w:rsid w:val="00690FC7"/>
    <w:rsid w:val="00695863"/>
    <w:rsid w:val="006B765B"/>
    <w:rsid w:val="006C08AA"/>
    <w:rsid w:val="006E5471"/>
    <w:rsid w:val="006F55A5"/>
    <w:rsid w:val="007049B5"/>
    <w:rsid w:val="00715D76"/>
    <w:rsid w:val="00722F5E"/>
    <w:rsid w:val="0072469C"/>
    <w:rsid w:val="007510E0"/>
    <w:rsid w:val="00756390"/>
    <w:rsid w:val="00770550"/>
    <w:rsid w:val="00772E9A"/>
    <w:rsid w:val="00777978"/>
    <w:rsid w:val="007A3E49"/>
    <w:rsid w:val="007F5A68"/>
    <w:rsid w:val="007F62E0"/>
    <w:rsid w:val="0080584E"/>
    <w:rsid w:val="008060F9"/>
    <w:rsid w:val="008310F5"/>
    <w:rsid w:val="008734B5"/>
    <w:rsid w:val="00895ACF"/>
    <w:rsid w:val="008A6ACE"/>
    <w:rsid w:val="008B0521"/>
    <w:rsid w:val="008C06E9"/>
    <w:rsid w:val="008C3241"/>
    <w:rsid w:val="00926323"/>
    <w:rsid w:val="00930D6C"/>
    <w:rsid w:val="00937464"/>
    <w:rsid w:val="00974446"/>
    <w:rsid w:val="009972C7"/>
    <w:rsid w:val="009A036E"/>
    <w:rsid w:val="009A713D"/>
    <w:rsid w:val="009B7322"/>
    <w:rsid w:val="009C265A"/>
    <w:rsid w:val="009E4C82"/>
    <w:rsid w:val="00A16D32"/>
    <w:rsid w:val="00A21F30"/>
    <w:rsid w:val="00A426B6"/>
    <w:rsid w:val="00A624A9"/>
    <w:rsid w:val="00A77034"/>
    <w:rsid w:val="00A77C96"/>
    <w:rsid w:val="00A84448"/>
    <w:rsid w:val="00A911C1"/>
    <w:rsid w:val="00AA5FA2"/>
    <w:rsid w:val="00AB04E5"/>
    <w:rsid w:val="00AC1B8B"/>
    <w:rsid w:val="00AD3E2B"/>
    <w:rsid w:val="00AE6958"/>
    <w:rsid w:val="00AF5627"/>
    <w:rsid w:val="00B00B0F"/>
    <w:rsid w:val="00B04868"/>
    <w:rsid w:val="00B644F9"/>
    <w:rsid w:val="00B77727"/>
    <w:rsid w:val="00C020E2"/>
    <w:rsid w:val="00C13354"/>
    <w:rsid w:val="00C15450"/>
    <w:rsid w:val="00C31C85"/>
    <w:rsid w:val="00C473F3"/>
    <w:rsid w:val="00C55682"/>
    <w:rsid w:val="00C71F1A"/>
    <w:rsid w:val="00C725E4"/>
    <w:rsid w:val="00C953B9"/>
    <w:rsid w:val="00CB7BD2"/>
    <w:rsid w:val="00CC5FA7"/>
    <w:rsid w:val="00CF7041"/>
    <w:rsid w:val="00D37401"/>
    <w:rsid w:val="00D41AD5"/>
    <w:rsid w:val="00D452D1"/>
    <w:rsid w:val="00D46F96"/>
    <w:rsid w:val="00D616A5"/>
    <w:rsid w:val="00D6799A"/>
    <w:rsid w:val="00D7194B"/>
    <w:rsid w:val="00D937BC"/>
    <w:rsid w:val="00D952B4"/>
    <w:rsid w:val="00DA2E3B"/>
    <w:rsid w:val="00DA487C"/>
    <w:rsid w:val="00DD1BBA"/>
    <w:rsid w:val="00DE12DE"/>
    <w:rsid w:val="00E15730"/>
    <w:rsid w:val="00E30E57"/>
    <w:rsid w:val="00E3604C"/>
    <w:rsid w:val="00E45637"/>
    <w:rsid w:val="00E45CC4"/>
    <w:rsid w:val="00E537E6"/>
    <w:rsid w:val="00E70583"/>
    <w:rsid w:val="00E8113F"/>
    <w:rsid w:val="00EA43FF"/>
    <w:rsid w:val="00EE2EE1"/>
    <w:rsid w:val="00EF41A4"/>
    <w:rsid w:val="00F029A3"/>
    <w:rsid w:val="00F0653B"/>
    <w:rsid w:val="00F22C19"/>
    <w:rsid w:val="00F238B2"/>
    <w:rsid w:val="00F72974"/>
    <w:rsid w:val="00F733D3"/>
    <w:rsid w:val="00FA46DA"/>
    <w:rsid w:val="00FD594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9ABC3"/>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6B6"/>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426B6"/>
    <w:pPr>
      <w:tabs>
        <w:tab w:val="center" w:pos="4513"/>
        <w:tab w:val="right" w:pos="9026"/>
      </w:tabs>
      <w:spacing w:after="0"/>
    </w:pPr>
  </w:style>
  <w:style w:type="character" w:customStyle="1" w:styleId="FooterChar">
    <w:name w:val="Footer Char"/>
    <w:basedOn w:val="DefaultParagraphFont"/>
    <w:link w:val="Footer"/>
    <w:uiPriority w:val="99"/>
    <w:rsid w:val="00A426B6"/>
  </w:style>
  <w:style w:type="paragraph" w:styleId="ListParagraph">
    <w:name w:val="List Paragraph"/>
    <w:basedOn w:val="Normal"/>
    <w:link w:val="ListParagraphChar"/>
    <w:uiPriority w:val="34"/>
    <w:qFormat/>
    <w:rsid w:val="00201242"/>
    <w:pPr>
      <w:ind w:left="720"/>
      <w:contextualSpacing/>
    </w:pPr>
  </w:style>
  <w:style w:type="character" w:customStyle="1" w:styleId="ListParagraphChar">
    <w:name w:val="List Paragraph Char"/>
    <w:basedOn w:val="DefaultParagraphFont"/>
    <w:link w:val="ListParagraph"/>
    <w:uiPriority w:val="34"/>
    <w:rsid w:val="00201242"/>
  </w:style>
  <w:style w:type="character" w:customStyle="1" w:styleId="Heading2Char">
    <w:name w:val="Heading 2 Char"/>
    <w:basedOn w:val="DefaultParagraphFont"/>
    <w:link w:val="Heading2"/>
    <w:uiPriority w:val="9"/>
    <w:rsid w:val="00690A42"/>
    <w:rPr>
      <w:rFonts w:ascii="Roboto Medium" w:eastAsiaTheme="majorEastAsia" w:hAnsi="Roboto Medium" w:cstheme="majorBidi"/>
      <w:bCs/>
      <w:sz w:val="24"/>
      <w:szCs w:val="26"/>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paragraph" w:customStyle="1" w:styleId="Footer1">
    <w:name w:val="Footer 1"/>
    <w:next w:val="Normal"/>
    <w:qFormat/>
    <w:rsid w:val="00F733D3"/>
    <w:pPr>
      <w:tabs>
        <w:tab w:val="right" w:pos="9639"/>
        <w:tab w:val="right" w:pos="14742"/>
      </w:tabs>
      <w:spacing w:after="0" w:line="240" w:lineRule="auto"/>
    </w:pPr>
    <w:rPr>
      <w:rFonts w:eastAsia="SimSun" w:cs="Arial"/>
      <w:sz w:val="14"/>
      <w:szCs w:val="16"/>
      <w:lang w:val="en-US" w:eastAsia="en-AU"/>
    </w:rPr>
  </w:style>
  <w:style w:type="paragraph" w:customStyle="1" w:styleId="TableContent1">
    <w:name w:val="Table Content 1"/>
    <w:next w:val="Normal"/>
    <w:qFormat/>
    <w:rsid w:val="00F733D3"/>
    <w:pPr>
      <w:spacing w:before="40" w:after="40" w:line="240" w:lineRule="auto"/>
    </w:pPr>
    <w:rPr>
      <w:rFonts w:eastAsia="SimSun" w:cs="Arial"/>
      <w:sz w:val="16"/>
      <w:szCs w:val="18"/>
    </w:rPr>
  </w:style>
  <w:style w:type="paragraph" w:customStyle="1" w:styleId="TableContentCentred">
    <w:name w:val="Table Content (Centred)"/>
    <w:basedOn w:val="TableContent1"/>
    <w:qFormat/>
    <w:rsid w:val="00F733D3"/>
    <w:pPr>
      <w:jc w:val="center"/>
    </w:pPr>
    <w:rPr>
      <w:rFonts w:eastAsia="Times New Roman" w:cs="Times New Roman"/>
      <w:szCs w:val="20"/>
    </w:rPr>
  </w:style>
  <w:style w:type="paragraph" w:customStyle="1" w:styleId="TableHeading1">
    <w:name w:val="Table Heading 1"/>
    <w:basedOn w:val="Normal"/>
    <w:link w:val="TableHeading1Char"/>
    <w:qFormat/>
    <w:rsid w:val="009E4C82"/>
    <w:pPr>
      <w:spacing w:before="60" w:after="60"/>
    </w:pPr>
    <w:rPr>
      <w:rFonts w:ascii="Roboto Medium" w:eastAsia="MS Mincho" w:hAnsi="Roboto Medium" w:cs="Arial"/>
      <w:sz w:val="18"/>
      <w:lang w:val="en-US"/>
    </w:rPr>
  </w:style>
  <w:style w:type="character" w:customStyle="1" w:styleId="TableHeading1Char">
    <w:name w:val="Table Heading 1 Char"/>
    <w:basedOn w:val="DefaultParagraphFont"/>
    <w:link w:val="TableHeading1"/>
    <w:rsid w:val="009E4C82"/>
    <w:rPr>
      <w:rFonts w:ascii="Roboto Medium" w:eastAsia="MS Mincho" w:hAnsi="Roboto Medium" w:cs="Arial"/>
      <w:sz w:val="18"/>
      <w:szCs w:val="20"/>
      <w:lang w:val="en-US"/>
    </w:rPr>
  </w:style>
  <w:style w:type="paragraph" w:customStyle="1" w:styleId="TableContentbullets">
    <w:name w:val="Table Content (bullets)"/>
    <w:basedOn w:val="Normal"/>
    <w:link w:val="TableContentbulletsChar"/>
    <w:qFormat/>
    <w:rsid w:val="005B451D"/>
    <w:pPr>
      <w:numPr>
        <w:numId w:val="3"/>
      </w:numPr>
      <w:spacing w:after="60"/>
    </w:pPr>
    <w:rPr>
      <w:sz w:val="16"/>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character" w:customStyle="1" w:styleId="TableContentbulletsChar">
    <w:name w:val="Table Content (bullets) Char"/>
    <w:basedOn w:val="DefaultParagraphFont"/>
    <w:link w:val="TableContentbullets"/>
    <w:rsid w:val="005B451D"/>
    <w:rPr>
      <w:rFonts w:ascii="Roboto Light" w:hAnsi="Roboto Light"/>
      <w:sz w:val="16"/>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 w:type="paragraph" w:styleId="ListBullet">
    <w:name w:val="List Bullet"/>
    <w:basedOn w:val="Normal"/>
    <w:uiPriority w:val="16"/>
    <w:qFormat/>
    <w:rsid w:val="00C31C85"/>
    <w:pPr>
      <w:numPr>
        <w:numId w:val="7"/>
      </w:numPr>
      <w:spacing w:before="120"/>
    </w:pPr>
    <w:rPr>
      <w:color w:val="000000" w:themeColor="text1"/>
    </w:rPr>
  </w:style>
  <w:style w:type="paragraph" w:styleId="ListBullet2">
    <w:name w:val="List Bullet 2"/>
    <w:basedOn w:val="Normal"/>
    <w:uiPriority w:val="16"/>
    <w:qFormat/>
    <w:rsid w:val="00C31C85"/>
    <w:pPr>
      <w:numPr>
        <w:ilvl w:val="1"/>
        <w:numId w:val="7"/>
      </w:numPr>
      <w:spacing w:before="120"/>
    </w:pPr>
    <w:rPr>
      <w:color w:val="000000" w:themeColor="text1"/>
    </w:rPr>
  </w:style>
  <w:style w:type="paragraph" w:styleId="ListBullet3">
    <w:name w:val="List Bullet 3"/>
    <w:basedOn w:val="Normal"/>
    <w:uiPriority w:val="16"/>
    <w:qFormat/>
    <w:rsid w:val="00C31C85"/>
    <w:pPr>
      <w:numPr>
        <w:ilvl w:val="2"/>
        <w:numId w:val="7"/>
      </w:numPr>
      <w:spacing w:before="120"/>
    </w:pPr>
    <w:rPr>
      <w:color w:val="000000" w:themeColor="text1"/>
    </w:rPr>
  </w:style>
  <w:style w:type="numbering" w:customStyle="1" w:styleId="BulletList">
    <w:name w:val="Bullet List"/>
    <w:uiPriority w:val="99"/>
    <w:rsid w:val="00C31C85"/>
    <w:pPr>
      <w:numPr>
        <w:numId w:val="7"/>
      </w:numPr>
    </w:pPr>
  </w:style>
  <w:style w:type="paragraph" w:customStyle="1" w:styleId="Default">
    <w:name w:val="Default"/>
    <w:rsid w:val="00E30E57"/>
    <w:pPr>
      <w:autoSpaceDE w:val="0"/>
      <w:autoSpaceDN w:val="0"/>
      <w:adjustRightInd w:val="0"/>
      <w:spacing w:after="0" w:line="240" w:lineRule="auto"/>
    </w:pPr>
    <w:rPr>
      <w:rFonts w:ascii="Arial" w:hAnsi="Arial" w:cs="Arial"/>
      <w:color w:val="000000"/>
      <w:sz w:val="24"/>
      <w:szCs w:val="24"/>
    </w:rPr>
  </w:style>
  <w:style w:type="paragraph" w:customStyle="1" w:styleId="SAAaBodytext">
    <w:name w:val="SAA (a) Body text"/>
    <w:next w:val="Normal"/>
    <w:qFormat/>
    <w:rsid w:val="00AA5FA2"/>
    <w:pPr>
      <w:numPr>
        <w:numId w:val="11"/>
      </w:numPr>
      <w:spacing w:before="120" w:after="0" w:line="240" w:lineRule="auto"/>
    </w:pPr>
  </w:style>
  <w:style w:type="paragraph" w:customStyle="1" w:styleId="SAABodytext">
    <w:name w:val="SAA Body text"/>
    <w:next w:val="Normal"/>
    <w:qFormat/>
    <w:rsid w:val="00AA5FA2"/>
    <w:pPr>
      <w:spacing w:before="120" w:after="0" w:line="240" w:lineRule="auto"/>
    </w:pPr>
    <w:rPr>
      <w:rFonts w:cstheme="minorHAnsi"/>
      <w:bCs/>
      <w:szCs w:val="22"/>
    </w:rPr>
  </w:style>
  <w:style w:type="paragraph" w:customStyle="1" w:styleId="SAABodytextitalics">
    <w:name w:val="SAA Body text (italics)"/>
    <w:next w:val="Normal"/>
    <w:qFormat/>
    <w:rsid w:val="00AA5FA2"/>
    <w:pPr>
      <w:spacing w:before="160" w:after="0" w:line="240" w:lineRule="auto"/>
    </w:pPr>
    <w:rPr>
      <w:rFonts w:cstheme="minorHAnsi"/>
      <w:bCs/>
      <w:i/>
      <w:szCs w:val="22"/>
    </w:rPr>
  </w:style>
  <w:style w:type="character" w:customStyle="1" w:styleId="SAABold">
    <w:name w:val="SAA Bold"/>
    <w:basedOn w:val="DefaultParagraphFont"/>
    <w:uiPriority w:val="1"/>
    <w:qFormat/>
    <w:rsid w:val="00AA5FA2"/>
    <w:rPr>
      <w:b/>
    </w:rPr>
  </w:style>
  <w:style w:type="character" w:customStyle="1" w:styleId="SAAbolditalics">
    <w:name w:val="SAA bold italics"/>
    <w:basedOn w:val="SAABold"/>
    <w:uiPriority w:val="1"/>
    <w:qFormat/>
    <w:rsid w:val="00AA5FA2"/>
    <w:rPr>
      <w:rFonts w:ascii="Roboto Medium" w:hAnsi="Roboto Medium"/>
      <w:b w:val="0"/>
      <w:i/>
    </w:rPr>
  </w:style>
  <w:style w:type="paragraph" w:customStyle="1" w:styleId="SAABullets">
    <w:name w:val="SAA Bullets"/>
    <w:next w:val="Normal"/>
    <w:link w:val="SAABulletsChar"/>
    <w:qFormat/>
    <w:rsid w:val="00AA5FA2"/>
    <w:pPr>
      <w:numPr>
        <w:numId w:val="12"/>
      </w:numPr>
      <w:spacing w:before="120" w:after="0" w:line="240" w:lineRule="auto"/>
      <w:ind w:left="340" w:hanging="340"/>
    </w:pPr>
    <w:rPr>
      <w:rFonts w:cstheme="minorHAnsi"/>
      <w:bCs/>
      <w:szCs w:val="22"/>
    </w:rPr>
  </w:style>
  <w:style w:type="character" w:customStyle="1" w:styleId="SAABulletsChar">
    <w:name w:val="SAA Bullets Char"/>
    <w:basedOn w:val="DefaultParagraphFont"/>
    <w:link w:val="SAABullets"/>
    <w:rsid w:val="00AA5FA2"/>
    <w:rPr>
      <w:rFonts w:cstheme="minorHAnsi"/>
      <w:bCs/>
      <w:szCs w:val="22"/>
    </w:rPr>
  </w:style>
  <w:style w:type="paragraph" w:customStyle="1" w:styleId="SAAHeading1">
    <w:name w:val="SAA Heading 1"/>
    <w:next w:val="Normal"/>
    <w:qFormat/>
    <w:rsid w:val="00AA5FA2"/>
    <w:pPr>
      <w:spacing w:before="360" w:after="0" w:line="240" w:lineRule="auto"/>
    </w:pPr>
    <w:rPr>
      <w:rFonts w:eastAsia="Times New Roman" w:cs="Times New Roman"/>
      <w:spacing w:val="-5"/>
      <w:sz w:val="32"/>
      <w:szCs w:val="56"/>
    </w:rPr>
  </w:style>
  <w:style w:type="paragraph" w:customStyle="1" w:styleId="SAAHeading2">
    <w:name w:val="SAA Heading 2"/>
    <w:next w:val="Normal"/>
    <w:qFormat/>
    <w:rsid w:val="00AA5FA2"/>
    <w:pPr>
      <w:spacing w:before="360" w:after="120" w:line="240" w:lineRule="auto"/>
    </w:pPr>
    <w:rPr>
      <w:rFonts w:ascii="Roboto Medium" w:hAnsi="Roboto Medium" w:cstheme="minorHAnsi"/>
      <w:bCs/>
      <w:sz w:val="24"/>
      <w:szCs w:val="22"/>
    </w:rPr>
  </w:style>
  <w:style w:type="paragraph" w:customStyle="1" w:styleId="SAAHeading2afterH1">
    <w:name w:val="SAA Heading 2 (after H1)"/>
    <w:next w:val="Normal"/>
    <w:qFormat/>
    <w:rsid w:val="00AA5FA2"/>
    <w:pPr>
      <w:spacing w:before="240" w:after="120" w:line="240" w:lineRule="auto"/>
    </w:pPr>
    <w:rPr>
      <w:rFonts w:ascii="Roboto Medium" w:eastAsiaTheme="majorEastAsia" w:hAnsi="Roboto Medium" w:cstheme="majorBidi"/>
      <w:sz w:val="24"/>
      <w:szCs w:val="26"/>
    </w:rPr>
  </w:style>
  <w:style w:type="paragraph" w:customStyle="1" w:styleId="SAAHeading3">
    <w:name w:val="SAA Heading 3"/>
    <w:next w:val="Normal"/>
    <w:qFormat/>
    <w:rsid w:val="00AA5FA2"/>
    <w:pPr>
      <w:spacing w:before="240" w:after="120" w:line="240" w:lineRule="auto"/>
    </w:pPr>
    <w:rPr>
      <w:rFonts w:ascii="Roboto Medium" w:eastAsiaTheme="majorEastAsia" w:hAnsi="Roboto Medium" w:cstheme="majorBidi"/>
      <w:color w:val="000000" w:themeColor="text1"/>
      <w:sz w:val="22"/>
      <w:szCs w:val="22"/>
    </w:rPr>
  </w:style>
  <w:style w:type="paragraph" w:customStyle="1" w:styleId="SAAHeading4">
    <w:name w:val="SAA Heading 4"/>
    <w:next w:val="Normal"/>
    <w:qFormat/>
    <w:rsid w:val="00AA5FA2"/>
    <w:pPr>
      <w:spacing w:before="240" w:after="120" w:line="240" w:lineRule="auto"/>
    </w:pPr>
    <w:rPr>
      <w:rFonts w:ascii="Roboto Medium" w:eastAsiaTheme="majorEastAsia" w:hAnsi="Roboto Medium" w:cstheme="majorBidi"/>
      <w:bCs/>
      <w:szCs w:val="22"/>
    </w:rPr>
  </w:style>
  <w:style w:type="paragraph" w:customStyle="1" w:styleId="SAAHeading5">
    <w:name w:val="SAA Heading 5"/>
    <w:next w:val="Normal"/>
    <w:qFormat/>
    <w:rsid w:val="00AA5FA2"/>
    <w:pPr>
      <w:spacing w:before="240" w:after="120" w:line="240" w:lineRule="auto"/>
    </w:pPr>
    <w:rPr>
      <w:rFonts w:eastAsiaTheme="majorEastAsia" w:cstheme="majorBidi"/>
      <w:bCs/>
      <w:szCs w:val="22"/>
    </w:rPr>
  </w:style>
  <w:style w:type="paragraph" w:customStyle="1" w:styleId="SAAHeading6">
    <w:name w:val="SAA Heading 6"/>
    <w:next w:val="Normal"/>
    <w:qFormat/>
    <w:rsid w:val="00AA5FA2"/>
    <w:pPr>
      <w:spacing w:before="360" w:after="0" w:line="240" w:lineRule="auto"/>
    </w:pPr>
    <w:rPr>
      <w:rFonts w:eastAsiaTheme="majorEastAsia" w:cstheme="majorBidi"/>
      <w:bCs/>
      <w:i/>
      <w:szCs w:val="22"/>
    </w:rPr>
  </w:style>
  <w:style w:type="character" w:customStyle="1" w:styleId="SAAItalics">
    <w:name w:val="SAA Italics"/>
    <w:basedOn w:val="DefaultParagraphFont"/>
    <w:uiPriority w:val="1"/>
    <w:qFormat/>
    <w:rsid w:val="00AA5FA2"/>
    <w:rPr>
      <w:i/>
    </w:rPr>
  </w:style>
  <w:style w:type="paragraph" w:customStyle="1" w:styleId="SAAQuestion12etc">
    <w:name w:val="SAA Question 1 2 etc"/>
    <w:next w:val="Normal"/>
    <w:qFormat/>
    <w:rsid w:val="00AA5FA2"/>
    <w:pPr>
      <w:spacing w:before="200" w:after="120" w:line="240" w:lineRule="auto"/>
    </w:pPr>
    <w:rPr>
      <w:rFonts w:ascii="Roboto Medium" w:eastAsiaTheme="majorEastAsia" w:hAnsi="Roboto Medium" w:cstheme="majorBidi"/>
      <w:bCs/>
      <w:color w:val="000000" w:themeColor="text1"/>
    </w:rPr>
  </w:style>
  <w:style w:type="paragraph" w:customStyle="1" w:styleId="SAASubjectHeading">
    <w:name w:val="SAA Subject Heading"/>
    <w:basedOn w:val="Heading1"/>
    <w:qFormat/>
    <w:rsid w:val="00AA5FA2"/>
    <w:pPr>
      <w:spacing w:before="0" w:line="240" w:lineRule="auto"/>
    </w:pPr>
    <w:rPr>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header" Target="header4.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customXml" Target="/customXML/item6.xml" Id="Rc149e0a67cb14ad1"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6.xml.rels>&#65279;<?xml version="1.0" encoding="utf-8"?><Relationships xmlns="http://schemas.openxmlformats.org/package/2006/relationships"><Relationship Type="http://schemas.openxmlformats.org/officeDocument/2006/relationships/customXmlProps" Target="/customXML/itemProps6.xml" Id="Rd3c4172d526e4b2384ade4b889302c76" /></Relationships>
</file>

<file path=customXML/item6.xml><?xml version="1.0" encoding="utf-8"?>
<metadata xmlns="http://www.objective.com/ecm/document/metadata/CB029ECD6D85427BAD5E1D35DE4A29A4" version="1.0.0">
  <systemFields>
    <field name="Objective-Id">
      <value order="0">A893546</value>
    </field>
    <field name="Objective-Title">
      <value order="0">2019 Essential English Subject Assessment Advice</value>
    </field>
    <field name="Objective-Description">
      <value order="0"/>
    </field>
    <field name="Objective-CreationStamp">
      <value order="0">2020-01-29T02:56:49Z</value>
    </field>
    <field name="Objective-IsApproved">
      <value order="0">false</value>
    </field>
    <field name="Objective-IsPublished">
      <value order="0">true</value>
    </field>
    <field name="Objective-DatePublished">
      <value order="0">2020-02-05T01:00:21Z</value>
    </field>
    <field name="Objective-ModificationStamp">
      <value order="0">2020-02-05T01:00:21Z</value>
    </field>
    <field name="Objective-Owner">
      <value order="0">Ruth Ekwomadu</value>
    </field>
    <field name="Objective-Path">
      <value order="0">Objective Global Folder:Quality Assurance Cycle:Stage 2 - 4. Improving:Subject Assessment Advice:2019 Subject Assessment Advice:2019 Subject assessment advice - UPLOADED</value>
    </field>
    <field name="Objective-Parent">
      <value order="0">2019 Subject assessment advice - UPLOADED</value>
    </field>
    <field name="Objective-State">
      <value order="0">Published</value>
    </field>
    <field name="Objective-VersionId">
      <value order="0">vA1536488</value>
    </field>
    <field name="Objective-Version">
      <value order="0">4.0</value>
    </field>
    <field name="Objective-VersionNumber">
      <value order="0">4</value>
    </field>
    <field name="Objective-VersionComment">
      <value order="0"/>
    </field>
    <field name="Objective-FileNumber">
      <value order="0">qA17843</value>
    </field>
    <field name="Objective-Classification">
      <value order="0"/>
    </field>
    <field name="Objective-Caveats">
      <value order="0"/>
    </field>
  </systemFields>
  <catalogues/>
</metadata>
</file>

<file path=customXML/itemProps6.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3974D750ADC4CB961869DC7D40EDF" ma:contentTypeVersion="29" ma:contentTypeDescription="Create a new document." ma:contentTypeScope="" ma:versionID="c8711f4b7f98acb26bdecd2b0c249401">
  <xsd:schema xmlns:xsd="http://www.w3.org/2001/XMLSchema" xmlns:xs="http://www.w3.org/2001/XMLSchema" xmlns:p="http://schemas.microsoft.com/office/2006/metadata/properties" xmlns:ns3="9fb45ec8-121f-4677-ab96-31be6dafbddc" xmlns:ns4="90c265ad-c4e9-4376-84b2-9c3928ec81ca" targetNamespace="http://schemas.microsoft.com/office/2006/metadata/properties" ma:root="true" ma:fieldsID="9776f43a853650fa36609911f6d048cf" ns3:_="" ns4:_="">
    <xsd:import namespace="9fb45ec8-121f-4677-ab96-31be6dafbddc"/>
    <xsd:import namespace="90c265ad-c4e9-4376-84b2-9c3928ec81c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TeamsChannelId" minOccurs="0"/>
                <xsd:element ref="ns3:IsNotebookLocked" minOccurs="0"/>
                <xsd:element ref="ns3:MediaServiceOCR" minOccurs="0"/>
                <xsd:element ref="ns3:MediaServiceLocation" minOccurs="0"/>
                <xsd:element ref="ns3:Math_Settin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45ec8-121f-4677-ab96-31be6dafbdd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Owner" ma:index="1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TeamsChannelId" ma:index="30" nillable="true" ma:displayName="Teams Channel Id" ma:internalName="TeamsChannelId">
      <xsd:simpleType>
        <xsd:restriction base="dms:Text"/>
      </xsd:simpleType>
    </xsd:element>
    <xsd:element name="IsNotebookLocked" ma:index="31" nillable="true" ma:displayName="Is Notebook Locked" ma:internalName="IsNotebookLocked">
      <xsd:simpleType>
        <xsd:restriction base="dms:Boolean"/>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Location" ma:index="33" nillable="true" ma:displayNam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c265ad-c4e9-4376-84b2-9c3928ec81ca"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SharingHintHash" ma:index="2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ultureName xmlns="9fb45ec8-121f-4677-ab96-31be6dafbddc" xsi:nil="true"/>
    <Students xmlns="9fb45ec8-121f-4677-ab96-31be6dafbddc">
      <UserInfo>
        <DisplayName/>
        <AccountId xsi:nil="true"/>
        <AccountType/>
      </UserInfo>
    </Students>
    <Self_Registration_Enabled xmlns="9fb45ec8-121f-4677-ab96-31be6dafbddc" xsi:nil="true"/>
    <FolderType xmlns="9fb45ec8-121f-4677-ab96-31be6dafbddc" xsi:nil="true"/>
    <Has_Teacher_Only_SectionGroup xmlns="9fb45ec8-121f-4677-ab96-31be6dafbddc" xsi:nil="true"/>
    <DefaultSectionNames xmlns="9fb45ec8-121f-4677-ab96-31be6dafbddc" xsi:nil="true"/>
    <AppVersion xmlns="9fb45ec8-121f-4677-ab96-31be6dafbddc" xsi:nil="true"/>
    <Invited_Teachers xmlns="9fb45ec8-121f-4677-ab96-31be6dafbddc" xsi:nil="true"/>
    <TeamsChannelId xmlns="9fb45ec8-121f-4677-ab96-31be6dafbddc" xsi:nil="true"/>
    <IsNotebookLocked xmlns="9fb45ec8-121f-4677-ab96-31be6dafbddc" xsi:nil="true"/>
    <NotebookType xmlns="9fb45ec8-121f-4677-ab96-31be6dafbddc" xsi:nil="true"/>
    <Math_Settings xmlns="9fb45ec8-121f-4677-ab96-31be6dafbddc" xsi:nil="true"/>
    <Is_Collaboration_Space_Locked xmlns="9fb45ec8-121f-4677-ab96-31be6dafbddc" xsi:nil="true"/>
    <Owner xmlns="9fb45ec8-121f-4677-ab96-31be6dafbddc">
      <UserInfo>
        <DisplayName/>
        <AccountId xsi:nil="true"/>
        <AccountType/>
      </UserInfo>
    </Owner>
    <Invited_Students xmlns="9fb45ec8-121f-4677-ab96-31be6dafbddc" xsi:nil="true"/>
    <Teachers xmlns="9fb45ec8-121f-4677-ab96-31be6dafbddc">
      <UserInfo>
        <DisplayName/>
        <AccountId xsi:nil="true"/>
        <AccountType/>
      </UserInfo>
    </Teachers>
    <Student_Groups xmlns="9fb45ec8-121f-4677-ab96-31be6dafbddc">
      <UserInfo>
        <DisplayName/>
        <AccountId xsi:nil="true"/>
        <AccountType/>
      </UserInfo>
    </Student_Groups>
    <Templates xmlns="9fb45ec8-121f-4677-ab96-31be6dafbddc"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EE4A0-4E1F-42F0-90E1-113BCC11B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45ec8-121f-4677-ab96-31be6dafbddc"/>
    <ds:schemaRef ds:uri="90c265ad-c4e9-4376-84b2-9c3928ec81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E48EA8-40D4-42B0-9415-CE8A0954D702}">
  <ds:schemaRefs>
    <ds:schemaRef ds:uri="http://schemas.microsoft.com/sharepoint/v3/contenttype/forms"/>
  </ds:schemaRefs>
</ds:datastoreItem>
</file>

<file path=customXml/itemProps4.xml><?xml version="1.0" encoding="utf-8"?>
<ds:datastoreItem xmlns:ds="http://schemas.openxmlformats.org/officeDocument/2006/customXml" ds:itemID="{4239B61E-CE8B-4833-B140-C43592A6DE9C}">
  <ds:schemaRefs>
    <ds:schemaRef ds:uri="http://schemas.microsoft.com/office/2006/metadata/properties"/>
    <ds:schemaRef ds:uri="http://schemas.microsoft.com/office/infopath/2007/PartnerControls"/>
    <ds:schemaRef ds:uri="9fb45ec8-121f-4677-ab96-31be6dafbddc"/>
  </ds:schemaRefs>
</ds:datastoreItem>
</file>

<file path=customXml/itemProps5.xml><?xml version="1.0" encoding="utf-8"?>
<ds:datastoreItem xmlns:ds="http://schemas.openxmlformats.org/officeDocument/2006/customXml" ds:itemID="{84F5D0B6-F306-40EE-ACC4-A845B0480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5</Pages>
  <Words>1728</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1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Hill</dc:creator>
  <cp:lastModifiedBy>Ekwomadu, Ruth (SACE)</cp:lastModifiedBy>
  <cp:revision>9</cp:revision>
  <dcterms:created xsi:type="dcterms:W3CDTF">2020-01-29T01:21:00Z</dcterms:created>
  <dcterms:modified xsi:type="dcterms:W3CDTF">2020-02-05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893546</vt:lpwstr>
  </property>
  <property fmtid="{D5CDD505-2E9C-101B-9397-08002B2CF9AE}" pid="4" name="Objective-Title">
    <vt:lpwstr>2019 Essential English Subject Assessment Advice</vt:lpwstr>
  </property>
  <property fmtid="{D5CDD505-2E9C-101B-9397-08002B2CF9AE}" pid="5" name="Objective-Description">
    <vt:lpwstr/>
  </property>
  <property fmtid="{D5CDD505-2E9C-101B-9397-08002B2CF9AE}" pid="6" name="Objective-CreationStamp">
    <vt:filetime>2020-01-29T02:56:4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2-05T01:00:21Z</vt:filetime>
  </property>
  <property fmtid="{D5CDD505-2E9C-101B-9397-08002B2CF9AE}" pid="10" name="Objective-ModificationStamp">
    <vt:filetime>2020-02-05T01:00:21Z</vt:filetime>
  </property>
  <property fmtid="{D5CDD505-2E9C-101B-9397-08002B2CF9AE}" pid="11" name="Objective-Owner">
    <vt:lpwstr>Ruth Ekwomadu</vt:lpwstr>
  </property>
  <property fmtid="{D5CDD505-2E9C-101B-9397-08002B2CF9AE}" pid="12" name="Objective-Path">
    <vt:lpwstr>Objective Global Folder:Quality Assurance Cycle:Stage 2 - 4. Improving:Subject Assessment Advice:2019 Subject Assessment Advice:2019 Subject assessment advice - UPLOADED</vt:lpwstr>
  </property>
  <property fmtid="{D5CDD505-2E9C-101B-9397-08002B2CF9AE}" pid="13" name="Objective-Parent">
    <vt:lpwstr>2019 Subject assessment advice - UPLOADED</vt:lpwstr>
  </property>
  <property fmtid="{D5CDD505-2E9C-101B-9397-08002B2CF9AE}" pid="14" name="Objective-State">
    <vt:lpwstr>Published</vt:lpwstr>
  </property>
  <property fmtid="{D5CDD505-2E9C-101B-9397-08002B2CF9AE}" pid="15" name="Objective-VersionId">
    <vt:lpwstr>vA1536488</vt:lpwstr>
  </property>
  <property fmtid="{D5CDD505-2E9C-101B-9397-08002B2CF9AE}" pid="16" name="Objective-Version">
    <vt:lpwstr>4.0</vt:lpwstr>
  </property>
  <property fmtid="{D5CDD505-2E9C-101B-9397-08002B2CF9AE}" pid="17" name="Objective-VersionNumber">
    <vt:r8>4</vt:r8>
  </property>
  <property fmtid="{D5CDD505-2E9C-101B-9397-08002B2CF9AE}" pid="18" name="Objective-VersionComment">
    <vt:lpwstr/>
  </property>
  <property fmtid="{D5CDD505-2E9C-101B-9397-08002B2CF9AE}" pid="19" name="Objective-FileNumber">
    <vt:lpwstr>qA17843</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y fmtid="{D5CDD505-2E9C-101B-9397-08002B2CF9AE}" pid="23" name="ContentTypeId">
    <vt:lpwstr>0x010100B683974D750ADC4CB961869DC7D40EDF</vt:lpwstr>
  </property>
</Properties>
</file>